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8C6F09" w14:textId="77777777" w:rsidR="00612182" w:rsidRDefault="00612182" w:rsidP="0C44C9FE">
      <w:pPr>
        <w:pStyle w:val="Heading1"/>
        <w:rPr>
          <w:rFonts w:ascii="Garamond" w:eastAsia="Garamond" w:hAnsi="Garamond" w:cs="Garamond"/>
          <w:sz w:val="28"/>
          <w:szCs w:val="28"/>
        </w:rPr>
      </w:pPr>
    </w:p>
    <w:p w14:paraId="765D0B18" w14:textId="0E262CA3" w:rsidR="53AC9327" w:rsidRPr="00991394" w:rsidRDefault="53AC9327" w:rsidP="0C44C9FE">
      <w:pPr>
        <w:rPr>
          <w:rFonts w:ascii="Garamond" w:eastAsia="Garamond" w:hAnsi="Garamond" w:cs="Garamond"/>
          <w:sz w:val="24"/>
          <w:szCs w:val="24"/>
        </w:rPr>
      </w:pPr>
    </w:p>
    <w:p w14:paraId="5B4053E0" w14:textId="3EA6920D" w:rsidR="00942C34" w:rsidRPr="00ED72E7" w:rsidRDefault="007A6021" w:rsidP="0C44C9FE">
      <w:pPr>
        <w:pStyle w:val="Heading1"/>
        <w:rPr>
          <w:rFonts w:ascii="Garamond" w:eastAsia="Garamond" w:hAnsi="Garamond" w:cs="Garamond"/>
          <w:sz w:val="28"/>
          <w:szCs w:val="28"/>
          <w:u w:val="none"/>
        </w:rPr>
      </w:pPr>
      <w:r w:rsidRPr="0C44C9FE">
        <w:rPr>
          <w:rFonts w:ascii="Garamond" w:eastAsia="Garamond" w:hAnsi="Garamond" w:cs="Garamond"/>
          <w:sz w:val="28"/>
          <w:szCs w:val="28"/>
        </w:rPr>
        <w:t>GOLD</w:t>
      </w:r>
      <w:r w:rsidR="00942C34" w:rsidRPr="0C44C9FE">
        <w:rPr>
          <w:rFonts w:ascii="Garamond" w:eastAsia="Garamond" w:hAnsi="Garamond" w:cs="Garamond"/>
          <w:sz w:val="28"/>
          <w:szCs w:val="28"/>
        </w:rPr>
        <w:t xml:space="preserve"> S</w:t>
      </w:r>
      <w:r w:rsidRPr="0C44C9FE">
        <w:rPr>
          <w:rFonts w:ascii="Garamond" w:eastAsia="Garamond" w:hAnsi="Garamond" w:cs="Garamond"/>
          <w:sz w:val="28"/>
          <w:szCs w:val="28"/>
        </w:rPr>
        <w:t>ponsor</w:t>
      </w:r>
      <w:r w:rsidR="00942C34" w:rsidRPr="0C44C9FE">
        <w:rPr>
          <w:rFonts w:ascii="Garamond" w:eastAsia="Garamond" w:hAnsi="Garamond" w:cs="Garamond"/>
          <w:sz w:val="28"/>
          <w:szCs w:val="28"/>
        </w:rPr>
        <w:t xml:space="preserve"> - $10,00</w:t>
      </w:r>
      <w:r w:rsidR="68C859C2" w:rsidRPr="0C44C9FE">
        <w:rPr>
          <w:rFonts w:ascii="Garamond" w:eastAsia="Garamond" w:hAnsi="Garamond" w:cs="Garamond"/>
          <w:sz w:val="28"/>
          <w:szCs w:val="28"/>
        </w:rPr>
        <w:t>0</w:t>
      </w:r>
    </w:p>
    <w:p w14:paraId="39505611" w14:textId="2D3FB831" w:rsidR="23882696" w:rsidRDefault="23882696" w:rsidP="0C44C9FE">
      <w:pPr>
        <w:rPr>
          <w:rFonts w:ascii="Garamond" w:eastAsia="Garamond" w:hAnsi="Garamond" w:cs="Garamond"/>
        </w:rPr>
      </w:pPr>
    </w:p>
    <w:p w14:paraId="485D1A4E" w14:textId="4112A1E8" w:rsidR="00942C34" w:rsidRPr="00991394" w:rsidRDefault="00942C34" w:rsidP="0C44C9FE">
      <w:pPr>
        <w:numPr>
          <w:ilvl w:val="0"/>
          <w:numId w:val="12"/>
        </w:numPr>
        <w:spacing w:after="60"/>
        <w:rPr>
          <w:rFonts w:ascii="Garamond" w:eastAsia="Garamond" w:hAnsi="Garamond" w:cs="Garamond"/>
          <w:b/>
          <w:bCs/>
          <w:color w:val="000000" w:themeColor="text1"/>
          <w:sz w:val="24"/>
          <w:szCs w:val="24"/>
        </w:rPr>
      </w:pPr>
      <w:r w:rsidRPr="00991394">
        <w:rPr>
          <w:rFonts w:ascii="Garamond" w:eastAsia="Garamond" w:hAnsi="Garamond" w:cs="Garamond"/>
          <w:b/>
          <w:bCs/>
          <w:sz w:val="24"/>
          <w:szCs w:val="24"/>
        </w:rPr>
        <w:t>Recognition Leading Up to MPSI</w:t>
      </w:r>
    </w:p>
    <w:p w14:paraId="36C70504" w14:textId="589E6CFF" w:rsidR="00942C34" w:rsidRPr="00991394" w:rsidRDefault="00942C34" w:rsidP="0C44C9FE">
      <w:pPr>
        <w:numPr>
          <w:ilvl w:val="0"/>
          <w:numId w:val="13"/>
        </w:numPr>
        <w:rPr>
          <w:rFonts w:ascii="Garamond" w:eastAsia="Garamond" w:hAnsi="Garamond" w:cs="Garamond"/>
          <w:sz w:val="24"/>
          <w:szCs w:val="24"/>
        </w:rPr>
      </w:pPr>
      <w:r w:rsidRPr="00991394">
        <w:rPr>
          <w:rFonts w:ascii="Garamond" w:eastAsia="Garamond" w:hAnsi="Garamond" w:cs="Garamond"/>
          <w:sz w:val="24"/>
          <w:szCs w:val="24"/>
        </w:rPr>
        <w:t xml:space="preserve">Gold Sponsor with logo in all marketing, </w:t>
      </w:r>
      <w:r w:rsidR="007916E4">
        <w:rPr>
          <w:rFonts w:ascii="Garamond" w:eastAsia="Garamond" w:hAnsi="Garamond" w:cs="Garamond"/>
          <w:sz w:val="24"/>
          <w:szCs w:val="24"/>
        </w:rPr>
        <w:t>promotional items</w:t>
      </w:r>
      <w:r w:rsidRPr="00991394">
        <w:rPr>
          <w:rFonts w:ascii="Garamond" w:eastAsia="Garamond" w:hAnsi="Garamond" w:cs="Garamond"/>
          <w:sz w:val="24"/>
          <w:szCs w:val="24"/>
        </w:rPr>
        <w:t>, and collateral material</w:t>
      </w:r>
    </w:p>
    <w:p w14:paraId="0C184CC3" w14:textId="144181F3" w:rsidR="00942C34" w:rsidRPr="00991394" w:rsidRDefault="00942C34" w:rsidP="0C44C9FE">
      <w:pPr>
        <w:numPr>
          <w:ilvl w:val="0"/>
          <w:numId w:val="13"/>
        </w:numPr>
        <w:rPr>
          <w:rFonts w:ascii="Garamond" w:eastAsia="Garamond" w:hAnsi="Garamond" w:cs="Garamond"/>
          <w:sz w:val="24"/>
          <w:szCs w:val="24"/>
        </w:rPr>
      </w:pPr>
      <w:r w:rsidRPr="00991394">
        <w:rPr>
          <w:rFonts w:ascii="Garamond" w:eastAsia="Garamond" w:hAnsi="Garamond" w:cs="Garamond"/>
          <w:sz w:val="24"/>
          <w:szCs w:val="24"/>
        </w:rPr>
        <w:t>Logo and active link on MPSI web page</w:t>
      </w:r>
    </w:p>
    <w:p w14:paraId="57574868" w14:textId="344BEF02" w:rsidR="00942C34" w:rsidRDefault="00942C34" w:rsidP="002B7266">
      <w:pPr>
        <w:numPr>
          <w:ilvl w:val="0"/>
          <w:numId w:val="13"/>
        </w:numPr>
        <w:rPr>
          <w:rFonts w:ascii="Garamond" w:eastAsia="Garamond" w:hAnsi="Garamond" w:cs="Garamond"/>
          <w:sz w:val="24"/>
          <w:szCs w:val="24"/>
        </w:rPr>
      </w:pPr>
      <w:r w:rsidRPr="00991394">
        <w:rPr>
          <w:rFonts w:ascii="Garamond" w:eastAsia="Garamond" w:hAnsi="Garamond" w:cs="Garamond"/>
          <w:sz w:val="24"/>
          <w:szCs w:val="24"/>
        </w:rPr>
        <w:t xml:space="preserve">Gold Sponsor recognition in press releases, media </w:t>
      </w:r>
      <w:r w:rsidRPr="00991394">
        <w:rPr>
          <w:rFonts w:ascii="Garamond" w:eastAsia="Garamond" w:hAnsi="Garamond" w:cs="Garamond"/>
          <w:noProof/>
          <w:sz w:val="24"/>
          <w:szCs w:val="24"/>
        </w:rPr>
        <w:t>invitations</w:t>
      </w:r>
      <w:r w:rsidR="0021224E" w:rsidRPr="00991394">
        <w:rPr>
          <w:rFonts w:ascii="Garamond" w:eastAsia="Garamond" w:hAnsi="Garamond" w:cs="Garamond"/>
          <w:noProof/>
          <w:sz w:val="24"/>
          <w:szCs w:val="24"/>
        </w:rPr>
        <w:t>,</w:t>
      </w:r>
      <w:r w:rsidRPr="00991394">
        <w:rPr>
          <w:rFonts w:ascii="Garamond" w:eastAsia="Garamond" w:hAnsi="Garamond" w:cs="Garamond"/>
          <w:sz w:val="24"/>
          <w:szCs w:val="24"/>
        </w:rPr>
        <w:t xml:space="preserve"> and fact sheets</w:t>
      </w:r>
    </w:p>
    <w:p w14:paraId="30C93C2C" w14:textId="77777777" w:rsidR="004E353F" w:rsidRPr="002B7266" w:rsidRDefault="004E353F" w:rsidP="004E353F">
      <w:pPr>
        <w:ind w:left="1080"/>
        <w:rPr>
          <w:rFonts w:ascii="Garamond" w:eastAsia="Garamond" w:hAnsi="Garamond" w:cs="Garamond"/>
          <w:sz w:val="24"/>
          <w:szCs w:val="24"/>
        </w:rPr>
      </w:pPr>
    </w:p>
    <w:p w14:paraId="4A818FFA" w14:textId="77777777" w:rsidR="00942C34" w:rsidRPr="00991394" w:rsidRDefault="00942C34" w:rsidP="0C44C9FE">
      <w:pPr>
        <w:numPr>
          <w:ilvl w:val="0"/>
          <w:numId w:val="14"/>
        </w:numPr>
        <w:spacing w:after="60"/>
        <w:rPr>
          <w:rFonts w:ascii="Garamond" w:eastAsia="Garamond" w:hAnsi="Garamond" w:cs="Garamond"/>
          <w:b/>
          <w:bCs/>
          <w:color w:val="000000" w:themeColor="text1"/>
          <w:sz w:val="24"/>
          <w:szCs w:val="24"/>
        </w:rPr>
      </w:pPr>
      <w:r w:rsidRPr="00991394">
        <w:rPr>
          <w:rFonts w:ascii="Garamond" w:eastAsia="Garamond" w:hAnsi="Garamond" w:cs="Garamond"/>
          <w:b/>
          <w:bCs/>
          <w:sz w:val="24"/>
          <w:szCs w:val="24"/>
        </w:rPr>
        <w:t>Recognition Onsite at MPSI</w:t>
      </w:r>
    </w:p>
    <w:p w14:paraId="677D4D9F" w14:textId="53E2ABA2" w:rsidR="00942C34" w:rsidRPr="00991394" w:rsidRDefault="00806F71" w:rsidP="0C44C9FE">
      <w:pPr>
        <w:numPr>
          <w:ilvl w:val="0"/>
          <w:numId w:val="15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 xml:space="preserve">Individual </w:t>
      </w:r>
      <w:r w:rsidR="00942C34" w:rsidRPr="0EC9CA77">
        <w:rPr>
          <w:rFonts w:ascii="Garamond" w:eastAsia="Garamond" w:hAnsi="Garamond" w:cs="Garamond"/>
          <w:sz w:val="24"/>
          <w:szCs w:val="24"/>
        </w:rPr>
        <w:t xml:space="preserve">Sponsor </w:t>
      </w:r>
      <w:r w:rsidRPr="0EC9CA77">
        <w:rPr>
          <w:rFonts w:ascii="Garamond" w:eastAsia="Garamond" w:hAnsi="Garamond" w:cs="Garamond"/>
          <w:sz w:val="24"/>
          <w:szCs w:val="24"/>
        </w:rPr>
        <w:t xml:space="preserve">Recognition </w:t>
      </w:r>
      <w:r w:rsidR="00942C34" w:rsidRPr="0EC9CA77">
        <w:rPr>
          <w:rFonts w:ascii="Garamond" w:eastAsia="Garamond" w:hAnsi="Garamond" w:cs="Garamond"/>
          <w:sz w:val="24"/>
          <w:szCs w:val="24"/>
        </w:rPr>
        <w:t xml:space="preserve">at the MPSI Awards </w:t>
      </w:r>
      <w:r w:rsidRPr="0EC9CA77">
        <w:rPr>
          <w:rFonts w:ascii="Garamond" w:eastAsia="Garamond" w:hAnsi="Garamond" w:cs="Garamond"/>
          <w:sz w:val="24"/>
          <w:szCs w:val="24"/>
        </w:rPr>
        <w:t xml:space="preserve">Presentation </w:t>
      </w:r>
    </w:p>
    <w:p w14:paraId="16C336AD" w14:textId="76987085" w:rsidR="00942C34" w:rsidRPr="00991394" w:rsidRDefault="00942C34" w:rsidP="0C44C9FE">
      <w:pPr>
        <w:numPr>
          <w:ilvl w:val="0"/>
          <w:numId w:val="15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>Photo opportunity with MPSI winning students</w:t>
      </w:r>
    </w:p>
    <w:p w14:paraId="4D17CADE" w14:textId="23FC17DB" w:rsidR="00942C34" w:rsidRPr="00991394" w:rsidRDefault="00942C34" w:rsidP="0C44C9FE">
      <w:pPr>
        <w:numPr>
          <w:ilvl w:val="0"/>
          <w:numId w:val="15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 xml:space="preserve">Logo displayed on </w:t>
      </w:r>
      <w:r w:rsidR="16A548C5" w:rsidRPr="0EC9CA77">
        <w:rPr>
          <w:rFonts w:ascii="Garamond" w:eastAsia="Garamond" w:hAnsi="Garamond" w:cs="Garamond"/>
          <w:sz w:val="24"/>
          <w:szCs w:val="24"/>
        </w:rPr>
        <w:t>s</w:t>
      </w:r>
      <w:r w:rsidRPr="0EC9CA77">
        <w:rPr>
          <w:rFonts w:ascii="Garamond" w:eastAsia="Garamond" w:hAnsi="Garamond" w:cs="Garamond"/>
          <w:sz w:val="24"/>
          <w:szCs w:val="24"/>
        </w:rPr>
        <w:t xml:space="preserve">ponsorship </w:t>
      </w:r>
      <w:r w:rsidR="7EACC1C6" w:rsidRPr="0EC9CA77">
        <w:rPr>
          <w:rFonts w:ascii="Garamond" w:eastAsia="Garamond" w:hAnsi="Garamond" w:cs="Garamond"/>
          <w:sz w:val="24"/>
          <w:szCs w:val="24"/>
        </w:rPr>
        <w:t>s</w:t>
      </w:r>
      <w:r w:rsidRPr="0EC9CA77">
        <w:rPr>
          <w:rFonts w:ascii="Garamond" w:eastAsia="Garamond" w:hAnsi="Garamond" w:cs="Garamond"/>
          <w:sz w:val="24"/>
          <w:szCs w:val="24"/>
        </w:rPr>
        <w:t xml:space="preserve">ignage </w:t>
      </w:r>
      <w:r w:rsidR="00806F71" w:rsidRPr="0EC9CA77">
        <w:rPr>
          <w:rFonts w:ascii="Garamond" w:eastAsia="Garamond" w:hAnsi="Garamond" w:cs="Garamond"/>
          <w:sz w:val="24"/>
          <w:szCs w:val="24"/>
        </w:rPr>
        <w:t xml:space="preserve">throughout the </w:t>
      </w:r>
      <w:r w:rsidRPr="0EC9CA77">
        <w:rPr>
          <w:rFonts w:ascii="Garamond" w:eastAsia="Garamond" w:hAnsi="Garamond" w:cs="Garamond"/>
          <w:sz w:val="24"/>
          <w:szCs w:val="24"/>
        </w:rPr>
        <w:t>competition</w:t>
      </w:r>
      <w:r w:rsidR="00806F71" w:rsidRPr="0EC9CA77">
        <w:rPr>
          <w:rFonts w:ascii="Garamond" w:eastAsia="Garamond" w:hAnsi="Garamond" w:cs="Garamond"/>
          <w:sz w:val="24"/>
          <w:szCs w:val="24"/>
        </w:rPr>
        <w:t xml:space="preserve"> floor</w:t>
      </w:r>
    </w:p>
    <w:p w14:paraId="0F6EC1CF" w14:textId="50F259DE" w:rsidR="00942C34" w:rsidRPr="00991394" w:rsidRDefault="004A3327" w:rsidP="0C44C9FE">
      <w:pPr>
        <w:numPr>
          <w:ilvl w:val="0"/>
          <w:numId w:val="15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 xml:space="preserve">Opportunity for </w:t>
      </w:r>
      <w:r w:rsidR="00942C34" w:rsidRPr="0EC9CA77">
        <w:rPr>
          <w:rFonts w:ascii="Garamond" w:eastAsia="Garamond" w:hAnsi="Garamond" w:cs="Garamond"/>
          <w:sz w:val="24"/>
          <w:szCs w:val="24"/>
        </w:rPr>
        <w:t>representatives to serve as judges at MPSI</w:t>
      </w:r>
    </w:p>
    <w:p w14:paraId="2D027705" w14:textId="2502D3F5" w:rsidR="00942C34" w:rsidRDefault="00942C34" w:rsidP="0C44C9FE">
      <w:pPr>
        <w:numPr>
          <w:ilvl w:val="0"/>
          <w:numId w:val="15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>Recognition as the Gold Sponsor in the MPSI printed program</w:t>
      </w:r>
    </w:p>
    <w:p w14:paraId="2EA7B9DC" w14:textId="2F8ADBD1" w:rsidR="00761951" w:rsidRPr="00991394" w:rsidRDefault="00B866C2" w:rsidP="0C44C9FE">
      <w:pPr>
        <w:numPr>
          <w:ilvl w:val="0"/>
          <w:numId w:val="15"/>
        </w:num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Free table at MPSI to promote company</w:t>
      </w:r>
    </w:p>
    <w:p w14:paraId="7981A1E8" w14:textId="3DEAC620" w:rsidR="23882696" w:rsidRPr="00991394" w:rsidRDefault="23882696" w:rsidP="0C44C9FE">
      <w:pPr>
        <w:ind w:left="720"/>
        <w:rPr>
          <w:rFonts w:ascii="Garamond" w:eastAsia="Garamond" w:hAnsi="Garamond" w:cs="Garamond"/>
          <w:sz w:val="24"/>
          <w:szCs w:val="24"/>
        </w:rPr>
      </w:pPr>
    </w:p>
    <w:p w14:paraId="3DE97456" w14:textId="28789938" w:rsidR="5616E57B" w:rsidRPr="00991394" w:rsidRDefault="5616E57B" w:rsidP="0C44C9FE">
      <w:pPr>
        <w:numPr>
          <w:ilvl w:val="0"/>
          <w:numId w:val="14"/>
        </w:numPr>
        <w:spacing w:after="60"/>
        <w:rPr>
          <w:rFonts w:ascii="Garamond" w:eastAsia="Garamond" w:hAnsi="Garamond" w:cs="Garamond"/>
          <w:b/>
          <w:bCs/>
          <w:sz w:val="24"/>
          <w:szCs w:val="24"/>
        </w:rPr>
      </w:pPr>
      <w:r w:rsidRPr="00991394">
        <w:rPr>
          <w:rFonts w:ascii="Garamond" w:eastAsia="Garamond" w:hAnsi="Garamond" w:cs="Garamond"/>
          <w:b/>
          <w:bCs/>
          <w:sz w:val="24"/>
          <w:szCs w:val="24"/>
        </w:rPr>
        <w:t>Recognition at Nationals</w:t>
      </w:r>
    </w:p>
    <w:p w14:paraId="6B19B664" w14:textId="4B5C9C57" w:rsidR="002B78B4" w:rsidRDefault="5616E57B" w:rsidP="0EC9CA77">
      <w:pPr>
        <w:numPr>
          <w:ilvl w:val="0"/>
          <w:numId w:val="29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>Logo displayed on team chef coats and uniform shirts while they are competing</w:t>
      </w:r>
    </w:p>
    <w:p w14:paraId="06BE9B32" w14:textId="2FED1E8C" w:rsidR="001B6A19" w:rsidRPr="00991394" w:rsidRDefault="001B6A19" w:rsidP="0EC9CA77">
      <w:pPr>
        <w:numPr>
          <w:ilvl w:val="0"/>
          <w:numId w:val="29"/>
        </w:numPr>
        <w:rPr>
          <w:rFonts w:ascii="Garamond" w:eastAsia="Garamond" w:hAnsi="Garamond" w:cs="Garamond"/>
          <w:sz w:val="24"/>
          <w:szCs w:val="24"/>
        </w:rPr>
      </w:pPr>
      <w:bookmarkStart w:id="0" w:name="_Hlk211340427"/>
      <w:r>
        <w:rPr>
          <w:rFonts w:ascii="Garamond" w:eastAsia="Garamond" w:hAnsi="Garamond" w:cs="Garamond"/>
          <w:sz w:val="24"/>
          <w:szCs w:val="24"/>
        </w:rPr>
        <w:t>Logo displayed on team swag</w:t>
      </w:r>
    </w:p>
    <w:bookmarkEnd w:id="0"/>
    <w:p w14:paraId="2202AD2F" w14:textId="1A94A16A" w:rsidR="00642D9C" w:rsidRPr="00ED72E7" w:rsidRDefault="00642D9C" w:rsidP="0C44C9FE">
      <w:pPr>
        <w:pStyle w:val="Heading1"/>
        <w:spacing w:before="240"/>
        <w:rPr>
          <w:rFonts w:ascii="Garamond" w:eastAsia="Garamond" w:hAnsi="Garamond" w:cs="Garamond"/>
          <w:sz w:val="24"/>
          <w:szCs w:val="24"/>
        </w:rPr>
      </w:pPr>
      <w:r w:rsidRPr="0C44C9FE">
        <w:rPr>
          <w:rFonts w:ascii="Garamond" w:eastAsia="Garamond" w:hAnsi="Garamond" w:cs="Garamond"/>
          <w:sz w:val="28"/>
          <w:szCs w:val="28"/>
        </w:rPr>
        <w:t>SILVER S</w:t>
      </w:r>
      <w:r w:rsidR="007A6021" w:rsidRPr="0C44C9FE">
        <w:rPr>
          <w:rFonts w:ascii="Garamond" w:eastAsia="Garamond" w:hAnsi="Garamond" w:cs="Garamond"/>
          <w:sz w:val="28"/>
          <w:szCs w:val="28"/>
        </w:rPr>
        <w:t>ponsor</w:t>
      </w:r>
      <w:r w:rsidRPr="0C44C9FE">
        <w:rPr>
          <w:rFonts w:ascii="Garamond" w:eastAsia="Garamond" w:hAnsi="Garamond" w:cs="Garamond"/>
          <w:sz w:val="28"/>
          <w:szCs w:val="28"/>
        </w:rPr>
        <w:t xml:space="preserve"> - $5</w:t>
      </w:r>
      <w:r w:rsidR="00ED72E7" w:rsidRPr="0C44C9FE">
        <w:rPr>
          <w:rFonts w:ascii="Garamond" w:eastAsia="Garamond" w:hAnsi="Garamond" w:cs="Garamond"/>
          <w:sz w:val="28"/>
          <w:szCs w:val="28"/>
        </w:rPr>
        <w:t>,000</w:t>
      </w:r>
    </w:p>
    <w:p w14:paraId="7666A150" w14:textId="42FC7F39" w:rsidR="575E1BBC" w:rsidRDefault="575E1BBC" w:rsidP="0C44C9FE">
      <w:pPr>
        <w:spacing w:after="60"/>
        <w:ind w:left="360"/>
        <w:rPr>
          <w:rFonts w:ascii="Garamond" w:eastAsia="Garamond" w:hAnsi="Garamond" w:cs="Garamond"/>
          <w:b/>
          <w:bCs/>
        </w:rPr>
      </w:pPr>
    </w:p>
    <w:p w14:paraId="5049CB10" w14:textId="77777777" w:rsidR="00642D9C" w:rsidRPr="00991394" w:rsidRDefault="00642D9C" w:rsidP="0C44C9FE">
      <w:pPr>
        <w:numPr>
          <w:ilvl w:val="0"/>
          <w:numId w:val="20"/>
        </w:numPr>
        <w:spacing w:after="60"/>
        <w:rPr>
          <w:rFonts w:ascii="Garamond" w:eastAsia="Garamond" w:hAnsi="Garamond" w:cs="Garamond"/>
          <w:b/>
          <w:bCs/>
          <w:color w:val="000000" w:themeColor="text1"/>
          <w:sz w:val="24"/>
          <w:szCs w:val="24"/>
        </w:rPr>
      </w:pPr>
      <w:r w:rsidRPr="00991394">
        <w:rPr>
          <w:rFonts w:ascii="Garamond" w:eastAsia="Garamond" w:hAnsi="Garamond" w:cs="Garamond"/>
          <w:b/>
          <w:bCs/>
          <w:sz w:val="24"/>
          <w:szCs w:val="24"/>
        </w:rPr>
        <w:t>Recognition Leading Up to MPSI</w:t>
      </w:r>
    </w:p>
    <w:p w14:paraId="39FFFD14" w14:textId="7F9A45C6" w:rsidR="00642D9C" w:rsidRPr="00991394" w:rsidRDefault="00B2739E" w:rsidP="0C44C9FE">
      <w:pPr>
        <w:numPr>
          <w:ilvl w:val="0"/>
          <w:numId w:val="13"/>
        </w:numPr>
        <w:rPr>
          <w:rFonts w:ascii="Garamond" w:eastAsia="Garamond" w:hAnsi="Garamond" w:cs="Garamond"/>
          <w:sz w:val="24"/>
          <w:szCs w:val="24"/>
        </w:rPr>
      </w:pPr>
      <w:r w:rsidRPr="00991394">
        <w:rPr>
          <w:rFonts w:ascii="Garamond" w:eastAsia="Garamond" w:hAnsi="Garamond" w:cs="Garamond"/>
          <w:sz w:val="24"/>
          <w:szCs w:val="24"/>
        </w:rPr>
        <w:t>Silver</w:t>
      </w:r>
      <w:r w:rsidR="00642D9C" w:rsidRPr="00991394">
        <w:rPr>
          <w:rFonts w:ascii="Garamond" w:eastAsia="Garamond" w:hAnsi="Garamond" w:cs="Garamond"/>
          <w:sz w:val="24"/>
          <w:szCs w:val="24"/>
        </w:rPr>
        <w:t xml:space="preserve"> Sponsor with logo in all marketing, </w:t>
      </w:r>
      <w:r w:rsidR="006D267F">
        <w:rPr>
          <w:rFonts w:ascii="Garamond" w:eastAsia="Garamond" w:hAnsi="Garamond" w:cs="Garamond"/>
          <w:sz w:val="24"/>
          <w:szCs w:val="24"/>
        </w:rPr>
        <w:t>promotional items</w:t>
      </w:r>
      <w:r w:rsidR="00642D9C" w:rsidRPr="00991394">
        <w:rPr>
          <w:rFonts w:ascii="Garamond" w:eastAsia="Garamond" w:hAnsi="Garamond" w:cs="Garamond"/>
          <w:sz w:val="24"/>
          <w:szCs w:val="24"/>
        </w:rPr>
        <w:t>, and collateral material</w:t>
      </w:r>
    </w:p>
    <w:p w14:paraId="2C9CC10F" w14:textId="77777777" w:rsidR="00642D9C" w:rsidRPr="00991394" w:rsidRDefault="00642D9C" w:rsidP="0C44C9FE">
      <w:pPr>
        <w:numPr>
          <w:ilvl w:val="0"/>
          <w:numId w:val="13"/>
        </w:numPr>
        <w:rPr>
          <w:rFonts w:ascii="Garamond" w:eastAsia="Garamond" w:hAnsi="Garamond" w:cs="Garamond"/>
          <w:sz w:val="24"/>
          <w:szCs w:val="24"/>
        </w:rPr>
      </w:pPr>
      <w:r w:rsidRPr="00991394">
        <w:rPr>
          <w:rFonts w:ascii="Garamond" w:eastAsia="Garamond" w:hAnsi="Garamond" w:cs="Garamond"/>
          <w:sz w:val="24"/>
          <w:szCs w:val="24"/>
        </w:rPr>
        <w:t>Logo and active link on MPSI web page</w:t>
      </w:r>
    </w:p>
    <w:p w14:paraId="4320045F" w14:textId="1798C62A" w:rsidR="00B2739E" w:rsidRPr="00991394" w:rsidRDefault="00B2739E" w:rsidP="0C44C9FE">
      <w:pPr>
        <w:numPr>
          <w:ilvl w:val="0"/>
          <w:numId w:val="13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>Silver</w:t>
      </w:r>
      <w:r w:rsidR="00642D9C" w:rsidRPr="0EC9CA77">
        <w:rPr>
          <w:rFonts w:ascii="Garamond" w:eastAsia="Garamond" w:hAnsi="Garamond" w:cs="Garamond"/>
          <w:sz w:val="24"/>
          <w:szCs w:val="24"/>
        </w:rPr>
        <w:t xml:space="preserve"> Sponsor</w:t>
      </w:r>
      <w:r w:rsidRPr="0EC9CA77">
        <w:rPr>
          <w:rFonts w:ascii="Garamond" w:eastAsia="Garamond" w:hAnsi="Garamond" w:cs="Garamond"/>
          <w:sz w:val="24"/>
          <w:szCs w:val="24"/>
        </w:rPr>
        <w:t xml:space="preserve"> recognition</w:t>
      </w:r>
      <w:r w:rsidR="00642D9C" w:rsidRPr="0EC9CA77">
        <w:rPr>
          <w:rFonts w:ascii="Garamond" w:eastAsia="Garamond" w:hAnsi="Garamond" w:cs="Garamond"/>
          <w:sz w:val="24"/>
          <w:szCs w:val="24"/>
        </w:rPr>
        <w:t xml:space="preserve"> in press releases, media </w:t>
      </w:r>
      <w:r w:rsidR="00642D9C" w:rsidRPr="0EC9CA77">
        <w:rPr>
          <w:rFonts w:ascii="Garamond" w:eastAsia="Garamond" w:hAnsi="Garamond" w:cs="Garamond"/>
          <w:noProof/>
          <w:sz w:val="24"/>
          <w:szCs w:val="24"/>
        </w:rPr>
        <w:t>invitations</w:t>
      </w:r>
      <w:r w:rsidR="00101C90" w:rsidRPr="0EC9CA77">
        <w:rPr>
          <w:rFonts w:ascii="Garamond" w:eastAsia="Garamond" w:hAnsi="Garamond" w:cs="Garamond"/>
          <w:noProof/>
          <w:sz w:val="24"/>
          <w:szCs w:val="24"/>
        </w:rPr>
        <w:t>,</w:t>
      </w:r>
      <w:r w:rsidR="00642D9C" w:rsidRPr="0EC9CA77">
        <w:rPr>
          <w:rFonts w:ascii="Garamond" w:eastAsia="Garamond" w:hAnsi="Garamond" w:cs="Garamond"/>
          <w:sz w:val="24"/>
          <w:szCs w:val="24"/>
        </w:rPr>
        <w:t xml:space="preserve"> and fact sheets</w:t>
      </w:r>
    </w:p>
    <w:p w14:paraId="1572B326" w14:textId="7E28DF82" w:rsidR="00A5F4EE" w:rsidRPr="00991394" w:rsidRDefault="00A5F4EE" w:rsidP="006D267F">
      <w:pPr>
        <w:rPr>
          <w:rFonts w:ascii="Garamond" w:eastAsia="Garamond" w:hAnsi="Garamond" w:cs="Garamond"/>
          <w:sz w:val="24"/>
          <w:szCs w:val="24"/>
        </w:rPr>
      </w:pPr>
    </w:p>
    <w:p w14:paraId="3EF6BB4A" w14:textId="77777777" w:rsidR="00642D9C" w:rsidRPr="00991394" w:rsidRDefault="00642D9C" w:rsidP="0C44C9FE">
      <w:pPr>
        <w:numPr>
          <w:ilvl w:val="0"/>
          <w:numId w:val="20"/>
        </w:numPr>
        <w:spacing w:after="60"/>
        <w:rPr>
          <w:rFonts w:ascii="Garamond" w:eastAsia="Garamond" w:hAnsi="Garamond" w:cs="Garamond"/>
          <w:b/>
          <w:bCs/>
          <w:color w:val="000000" w:themeColor="text1"/>
          <w:sz w:val="24"/>
          <w:szCs w:val="24"/>
        </w:rPr>
      </w:pPr>
      <w:r w:rsidRPr="00991394">
        <w:rPr>
          <w:rFonts w:ascii="Garamond" w:eastAsia="Garamond" w:hAnsi="Garamond" w:cs="Garamond"/>
          <w:b/>
          <w:bCs/>
          <w:sz w:val="24"/>
          <w:szCs w:val="24"/>
        </w:rPr>
        <w:t>Recognition Onsite at MPSI</w:t>
      </w:r>
    </w:p>
    <w:p w14:paraId="1A7BDC94" w14:textId="11E65312" w:rsidR="00B2739E" w:rsidRPr="00991394" w:rsidRDefault="001C07BD" w:rsidP="0C44C9FE">
      <w:pPr>
        <w:numPr>
          <w:ilvl w:val="0"/>
          <w:numId w:val="15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 xml:space="preserve">Individual </w:t>
      </w:r>
      <w:r w:rsidR="008C4F59" w:rsidRPr="0EC9CA77">
        <w:rPr>
          <w:rFonts w:ascii="Garamond" w:eastAsia="Garamond" w:hAnsi="Garamond" w:cs="Garamond"/>
          <w:sz w:val="24"/>
          <w:szCs w:val="24"/>
        </w:rPr>
        <w:t>Sponsor at the MPSI Awards Presenta</w:t>
      </w:r>
      <w:r w:rsidR="00B2739E" w:rsidRPr="0EC9CA77">
        <w:rPr>
          <w:rFonts w:ascii="Garamond" w:eastAsia="Garamond" w:hAnsi="Garamond" w:cs="Garamond"/>
          <w:sz w:val="24"/>
          <w:szCs w:val="24"/>
        </w:rPr>
        <w:t>tion and face time with students and parents</w:t>
      </w:r>
    </w:p>
    <w:p w14:paraId="0EDD24B6" w14:textId="0540ADFC" w:rsidR="00C220F2" w:rsidRPr="00991394" w:rsidRDefault="00C220F2" w:rsidP="0C44C9FE">
      <w:pPr>
        <w:numPr>
          <w:ilvl w:val="0"/>
          <w:numId w:val="15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 xml:space="preserve">Logo displayed on </w:t>
      </w:r>
      <w:r w:rsidR="7B7EF3AD" w:rsidRPr="0EC9CA77">
        <w:rPr>
          <w:rFonts w:ascii="Garamond" w:eastAsia="Garamond" w:hAnsi="Garamond" w:cs="Garamond"/>
          <w:sz w:val="24"/>
          <w:szCs w:val="24"/>
        </w:rPr>
        <w:t>s</w:t>
      </w:r>
      <w:r w:rsidRPr="0EC9CA77">
        <w:rPr>
          <w:rFonts w:ascii="Garamond" w:eastAsia="Garamond" w:hAnsi="Garamond" w:cs="Garamond"/>
          <w:sz w:val="24"/>
          <w:szCs w:val="24"/>
        </w:rPr>
        <w:t xml:space="preserve">ponsorship </w:t>
      </w:r>
      <w:r w:rsidR="7B0A0E0F" w:rsidRPr="0EC9CA77">
        <w:rPr>
          <w:rFonts w:ascii="Garamond" w:eastAsia="Garamond" w:hAnsi="Garamond" w:cs="Garamond"/>
          <w:sz w:val="24"/>
          <w:szCs w:val="24"/>
        </w:rPr>
        <w:t>s</w:t>
      </w:r>
      <w:r w:rsidRPr="0EC9CA77">
        <w:rPr>
          <w:rFonts w:ascii="Garamond" w:eastAsia="Garamond" w:hAnsi="Garamond" w:cs="Garamond"/>
          <w:sz w:val="24"/>
          <w:szCs w:val="24"/>
        </w:rPr>
        <w:t>ignage throughout the competition floor</w:t>
      </w:r>
    </w:p>
    <w:p w14:paraId="2856F9B3" w14:textId="2B59FE28" w:rsidR="00642D9C" w:rsidRPr="00991394" w:rsidRDefault="00642D9C" w:rsidP="0C44C9FE">
      <w:pPr>
        <w:numPr>
          <w:ilvl w:val="0"/>
          <w:numId w:val="15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>Opportunity for representatives to serve as judges at MPSI</w:t>
      </w:r>
    </w:p>
    <w:p w14:paraId="1FD4F493" w14:textId="0A483A64" w:rsidR="00B2739E" w:rsidRDefault="00B2739E" w:rsidP="0EC9CA77">
      <w:pPr>
        <w:numPr>
          <w:ilvl w:val="0"/>
          <w:numId w:val="15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>Recognition as the Silver Sponsor</w:t>
      </w:r>
      <w:r w:rsidR="00642D9C" w:rsidRPr="0EC9CA77">
        <w:rPr>
          <w:rFonts w:ascii="Garamond" w:eastAsia="Garamond" w:hAnsi="Garamond" w:cs="Garamond"/>
          <w:sz w:val="24"/>
          <w:szCs w:val="24"/>
        </w:rPr>
        <w:t xml:space="preserve"> in the MPSI printed program</w:t>
      </w:r>
    </w:p>
    <w:p w14:paraId="387E5360" w14:textId="0BB96D7C" w:rsidR="00A5F4EE" w:rsidRPr="00991394" w:rsidRDefault="00A5F4EE" w:rsidP="0C44C9FE">
      <w:pPr>
        <w:ind w:left="720"/>
        <w:rPr>
          <w:rFonts w:ascii="Garamond" w:eastAsia="Garamond" w:hAnsi="Garamond" w:cs="Garamond"/>
          <w:sz w:val="24"/>
          <w:szCs w:val="24"/>
        </w:rPr>
      </w:pPr>
    </w:p>
    <w:p w14:paraId="364FF30C" w14:textId="3A713307" w:rsidR="4B3F7395" w:rsidRPr="00991394" w:rsidRDefault="4B3F7395" w:rsidP="0C44C9FE">
      <w:pPr>
        <w:pStyle w:val="ListParagraph"/>
        <w:numPr>
          <w:ilvl w:val="0"/>
          <w:numId w:val="14"/>
        </w:numPr>
        <w:rPr>
          <w:rFonts w:ascii="Garamond" w:eastAsia="Garamond" w:hAnsi="Garamond" w:cs="Garamond"/>
          <w:b/>
          <w:bCs/>
          <w:sz w:val="24"/>
          <w:szCs w:val="24"/>
        </w:rPr>
      </w:pPr>
      <w:r w:rsidRPr="00991394">
        <w:rPr>
          <w:rFonts w:ascii="Garamond" w:eastAsia="Garamond" w:hAnsi="Garamond" w:cs="Garamond"/>
          <w:b/>
          <w:bCs/>
          <w:sz w:val="24"/>
          <w:szCs w:val="24"/>
        </w:rPr>
        <w:t>Recognition at Nationals</w:t>
      </w:r>
    </w:p>
    <w:p w14:paraId="772A4851" w14:textId="0911DED7" w:rsidR="00A5F4EE" w:rsidRDefault="4B3F7395" w:rsidP="0EC9CA77">
      <w:pPr>
        <w:numPr>
          <w:ilvl w:val="0"/>
          <w:numId w:val="29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>Logo displayed on the back of team chef coats and uniform shirts while they are competing</w:t>
      </w:r>
    </w:p>
    <w:p w14:paraId="2299FB47" w14:textId="7ED3EE4F" w:rsidR="006D267F" w:rsidRPr="006D267F" w:rsidRDefault="006D267F" w:rsidP="006D267F">
      <w:pPr>
        <w:numPr>
          <w:ilvl w:val="0"/>
          <w:numId w:val="29"/>
        </w:num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Logo displayed on team swag</w:t>
      </w:r>
    </w:p>
    <w:p w14:paraId="75A6F84D" w14:textId="4A166319" w:rsidR="00A5F4EE" w:rsidRDefault="00A5F4EE" w:rsidP="0C44C9FE">
      <w:pPr>
        <w:rPr>
          <w:rFonts w:ascii="Garamond" w:eastAsia="Garamond" w:hAnsi="Garamond" w:cs="Garamond"/>
        </w:rPr>
      </w:pPr>
    </w:p>
    <w:p w14:paraId="593E85FC" w14:textId="77777777" w:rsidR="006D267F" w:rsidRDefault="006D267F" w:rsidP="0C44C9FE">
      <w:pPr>
        <w:rPr>
          <w:rFonts w:ascii="Garamond" w:eastAsia="Garamond" w:hAnsi="Garamond" w:cs="Garamond"/>
        </w:rPr>
      </w:pPr>
    </w:p>
    <w:p w14:paraId="6C98F8B4" w14:textId="4AEF22F5" w:rsidR="00A52340" w:rsidRDefault="00ED72E7" w:rsidP="0C44C9FE">
      <w:pPr>
        <w:rPr>
          <w:rFonts w:ascii="Garamond" w:eastAsia="Garamond" w:hAnsi="Garamond" w:cs="Garamond"/>
          <w:b/>
          <w:bCs/>
          <w:color w:val="538135" w:themeColor="accent6" w:themeShade="BF"/>
          <w:sz w:val="24"/>
          <w:szCs w:val="24"/>
          <w:u w:val="single"/>
        </w:rPr>
      </w:pPr>
      <w:r w:rsidRPr="0C44C9FE">
        <w:rPr>
          <w:rFonts w:ascii="Garamond" w:eastAsia="Garamond" w:hAnsi="Garamond" w:cs="Garamond"/>
          <w:b/>
          <w:bCs/>
          <w:sz w:val="24"/>
          <w:szCs w:val="24"/>
          <w:u w:val="single"/>
        </w:rPr>
        <w:t>BRONZE S</w:t>
      </w:r>
      <w:r w:rsidR="007A6021" w:rsidRPr="0C44C9FE">
        <w:rPr>
          <w:rFonts w:ascii="Garamond" w:eastAsia="Garamond" w:hAnsi="Garamond" w:cs="Garamond"/>
          <w:b/>
          <w:bCs/>
          <w:sz w:val="24"/>
          <w:szCs w:val="24"/>
          <w:u w:val="single"/>
        </w:rPr>
        <w:t>ponsor</w:t>
      </w:r>
      <w:r w:rsidRPr="0C44C9FE">
        <w:rPr>
          <w:rFonts w:ascii="Garamond" w:eastAsia="Garamond" w:hAnsi="Garamond" w:cs="Garamond"/>
          <w:b/>
          <w:bCs/>
          <w:sz w:val="24"/>
          <w:szCs w:val="24"/>
          <w:u w:val="single"/>
        </w:rPr>
        <w:t xml:space="preserve"> - $</w:t>
      </w:r>
      <w:r w:rsidR="6529809F" w:rsidRPr="0C44C9FE">
        <w:rPr>
          <w:rFonts w:ascii="Garamond" w:eastAsia="Garamond" w:hAnsi="Garamond" w:cs="Garamond"/>
          <w:b/>
          <w:bCs/>
          <w:sz w:val="24"/>
          <w:szCs w:val="24"/>
          <w:u w:val="single"/>
        </w:rPr>
        <w:t>2,500</w:t>
      </w:r>
      <w:r w:rsidRPr="0C44C9FE">
        <w:rPr>
          <w:rFonts w:ascii="Garamond" w:eastAsia="Garamond" w:hAnsi="Garamond" w:cs="Garamond"/>
          <w:b/>
          <w:bCs/>
          <w:color w:val="538135" w:themeColor="accent6" w:themeShade="BF"/>
          <w:sz w:val="22"/>
          <w:szCs w:val="22"/>
          <w:u w:val="single"/>
        </w:rPr>
        <w:t xml:space="preserve"> </w:t>
      </w:r>
      <w:r w:rsidRPr="0C44C9FE">
        <w:rPr>
          <w:rFonts w:ascii="Garamond" w:eastAsia="Garamond" w:hAnsi="Garamond" w:cs="Garamond"/>
          <w:b/>
          <w:bCs/>
          <w:color w:val="538135" w:themeColor="accent6" w:themeShade="BF"/>
          <w:sz w:val="22"/>
          <w:szCs w:val="22"/>
        </w:rPr>
        <w:t xml:space="preserve">   </w:t>
      </w:r>
    </w:p>
    <w:p w14:paraId="4389FDF6" w14:textId="77777777" w:rsidR="00ED72E7" w:rsidRPr="00ED72E7" w:rsidRDefault="00ED72E7" w:rsidP="0C44C9FE">
      <w:pPr>
        <w:rPr>
          <w:rFonts w:ascii="Garamond" w:eastAsia="Garamond" w:hAnsi="Garamond" w:cs="Garamond"/>
          <w:sz w:val="22"/>
          <w:szCs w:val="22"/>
        </w:rPr>
      </w:pPr>
    </w:p>
    <w:p w14:paraId="3412A856" w14:textId="3A31E77A" w:rsidR="00ED72E7" w:rsidRPr="00991394" w:rsidRDefault="00ED72E7" w:rsidP="0C44C9FE">
      <w:pPr>
        <w:numPr>
          <w:ilvl w:val="0"/>
          <w:numId w:val="20"/>
        </w:numPr>
        <w:spacing w:after="60"/>
        <w:rPr>
          <w:rFonts w:ascii="Garamond" w:eastAsia="Garamond" w:hAnsi="Garamond" w:cs="Garamond"/>
          <w:b/>
          <w:bCs/>
          <w:color w:val="000000" w:themeColor="text1"/>
          <w:sz w:val="24"/>
          <w:szCs w:val="24"/>
        </w:rPr>
      </w:pPr>
      <w:r w:rsidRPr="0EC9CA77">
        <w:rPr>
          <w:rFonts w:ascii="Garamond" w:eastAsia="Garamond" w:hAnsi="Garamond" w:cs="Garamond"/>
          <w:b/>
          <w:bCs/>
          <w:sz w:val="24"/>
          <w:szCs w:val="24"/>
        </w:rPr>
        <w:t>Recognition Leading Up to MPSI</w:t>
      </w:r>
    </w:p>
    <w:p w14:paraId="4AD0B951" w14:textId="707ADB88" w:rsidR="00ED72E7" w:rsidRPr="00991394" w:rsidRDefault="00ED72E7" w:rsidP="0C44C9FE">
      <w:pPr>
        <w:numPr>
          <w:ilvl w:val="0"/>
          <w:numId w:val="28"/>
        </w:numPr>
        <w:rPr>
          <w:rFonts w:ascii="Garamond" w:eastAsia="Garamond" w:hAnsi="Garamond" w:cs="Garamond"/>
          <w:sz w:val="24"/>
          <w:szCs w:val="24"/>
        </w:rPr>
      </w:pPr>
      <w:r w:rsidRPr="00991394">
        <w:rPr>
          <w:rFonts w:ascii="Garamond" w:eastAsia="Garamond" w:hAnsi="Garamond" w:cs="Garamond"/>
          <w:sz w:val="24"/>
          <w:szCs w:val="24"/>
        </w:rPr>
        <w:t xml:space="preserve">Bronze Sponsor with logo in all marketing, </w:t>
      </w:r>
      <w:r w:rsidR="006D267F">
        <w:rPr>
          <w:rFonts w:ascii="Garamond" w:eastAsia="Garamond" w:hAnsi="Garamond" w:cs="Garamond"/>
          <w:sz w:val="24"/>
          <w:szCs w:val="24"/>
        </w:rPr>
        <w:t>promotional items</w:t>
      </w:r>
      <w:r w:rsidRPr="00991394">
        <w:rPr>
          <w:rFonts w:ascii="Garamond" w:eastAsia="Garamond" w:hAnsi="Garamond" w:cs="Garamond"/>
          <w:sz w:val="24"/>
          <w:szCs w:val="24"/>
        </w:rPr>
        <w:t>, and collateral</w:t>
      </w:r>
      <w:r w:rsidR="6013FDEF" w:rsidRPr="00991394">
        <w:rPr>
          <w:rFonts w:ascii="Garamond" w:eastAsia="Garamond" w:hAnsi="Garamond" w:cs="Garamond"/>
          <w:sz w:val="24"/>
          <w:szCs w:val="24"/>
        </w:rPr>
        <w:t xml:space="preserve"> material</w:t>
      </w:r>
    </w:p>
    <w:p w14:paraId="44623C9B" w14:textId="2F5BCABD" w:rsidR="00ED72E7" w:rsidRPr="00991394" w:rsidRDefault="00ED72E7" w:rsidP="0C44C9FE">
      <w:pPr>
        <w:numPr>
          <w:ilvl w:val="0"/>
          <w:numId w:val="28"/>
        </w:numPr>
        <w:rPr>
          <w:rFonts w:ascii="Garamond" w:eastAsia="Garamond" w:hAnsi="Garamond" w:cs="Garamond"/>
          <w:sz w:val="24"/>
          <w:szCs w:val="24"/>
        </w:rPr>
      </w:pPr>
      <w:r w:rsidRPr="00991394">
        <w:rPr>
          <w:rFonts w:ascii="Garamond" w:eastAsia="Garamond" w:hAnsi="Garamond" w:cs="Garamond"/>
          <w:sz w:val="24"/>
          <w:szCs w:val="24"/>
        </w:rPr>
        <w:t>Logo and active link on MPSI web page</w:t>
      </w:r>
    </w:p>
    <w:p w14:paraId="5147D4CB" w14:textId="5C7DD5FF" w:rsidR="00A5F4EE" w:rsidRPr="00991394" w:rsidRDefault="00A5F4EE" w:rsidP="0C44C9FE">
      <w:pPr>
        <w:ind w:left="720"/>
        <w:rPr>
          <w:rFonts w:ascii="Garamond" w:eastAsia="Garamond" w:hAnsi="Garamond" w:cs="Garamond"/>
          <w:sz w:val="24"/>
          <w:szCs w:val="24"/>
        </w:rPr>
      </w:pPr>
    </w:p>
    <w:p w14:paraId="488C92E9" w14:textId="63944B50" w:rsidR="009908A8" w:rsidRPr="00991394" w:rsidRDefault="00ED72E7" w:rsidP="0C44C9FE">
      <w:pPr>
        <w:numPr>
          <w:ilvl w:val="0"/>
          <w:numId w:val="20"/>
        </w:numPr>
        <w:spacing w:after="60"/>
        <w:rPr>
          <w:rFonts w:ascii="Garamond" w:eastAsia="Garamond" w:hAnsi="Garamond" w:cs="Garamond"/>
          <w:b/>
          <w:bCs/>
          <w:color w:val="000000" w:themeColor="text1"/>
          <w:sz w:val="24"/>
          <w:szCs w:val="24"/>
        </w:rPr>
      </w:pPr>
      <w:r w:rsidRPr="0EC9CA77">
        <w:rPr>
          <w:rFonts w:ascii="Garamond" w:eastAsia="Garamond" w:hAnsi="Garamond" w:cs="Garamond"/>
          <w:b/>
          <w:bCs/>
          <w:sz w:val="24"/>
          <w:szCs w:val="24"/>
        </w:rPr>
        <w:lastRenderedPageBreak/>
        <w:t>Recognition Onsite at MPSI</w:t>
      </w:r>
    </w:p>
    <w:p w14:paraId="53ECCD22" w14:textId="4F93B340" w:rsidR="009908A8" w:rsidRPr="00991394" w:rsidRDefault="009908A8" w:rsidP="0C44C9FE">
      <w:pPr>
        <w:numPr>
          <w:ilvl w:val="0"/>
          <w:numId w:val="29"/>
        </w:numPr>
        <w:rPr>
          <w:rFonts w:ascii="Garamond" w:eastAsia="Garamond" w:hAnsi="Garamond" w:cs="Garamond"/>
          <w:sz w:val="24"/>
          <w:szCs w:val="24"/>
        </w:rPr>
      </w:pPr>
      <w:r w:rsidRPr="00991394">
        <w:rPr>
          <w:rFonts w:ascii="Garamond" w:eastAsia="Garamond" w:hAnsi="Garamond" w:cs="Garamond"/>
          <w:sz w:val="24"/>
          <w:szCs w:val="24"/>
        </w:rPr>
        <w:t xml:space="preserve">Sponsor </w:t>
      </w:r>
      <w:r w:rsidR="001C07BD" w:rsidRPr="00991394">
        <w:rPr>
          <w:rFonts w:ascii="Garamond" w:eastAsia="Garamond" w:hAnsi="Garamond" w:cs="Garamond"/>
          <w:sz w:val="24"/>
          <w:szCs w:val="24"/>
        </w:rPr>
        <w:t xml:space="preserve">recognition </w:t>
      </w:r>
      <w:r w:rsidR="008C4F59" w:rsidRPr="00991394">
        <w:rPr>
          <w:rFonts w:ascii="Garamond" w:eastAsia="Garamond" w:hAnsi="Garamond" w:cs="Garamond"/>
          <w:sz w:val="24"/>
          <w:szCs w:val="24"/>
        </w:rPr>
        <w:t>at the MPSI Awards Presenta</w:t>
      </w:r>
      <w:r w:rsidRPr="00991394">
        <w:rPr>
          <w:rFonts w:ascii="Garamond" w:eastAsia="Garamond" w:hAnsi="Garamond" w:cs="Garamond"/>
          <w:sz w:val="24"/>
          <w:szCs w:val="24"/>
        </w:rPr>
        <w:t xml:space="preserve">tion </w:t>
      </w:r>
    </w:p>
    <w:p w14:paraId="2E0610DC" w14:textId="1E0B5A2A" w:rsidR="000478E7" w:rsidRPr="00991394" w:rsidRDefault="000478E7" w:rsidP="0C44C9FE">
      <w:pPr>
        <w:numPr>
          <w:ilvl w:val="0"/>
          <w:numId w:val="29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 xml:space="preserve">Logo displayed on </w:t>
      </w:r>
      <w:r w:rsidR="1EE97199" w:rsidRPr="0EC9CA77">
        <w:rPr>
          <w:rFonts w:ascii="Garamond" w:eastAsia="Garamond" w:hAnsi="Garamond" w:cs="Garamond"/>
          <w:sz w:val="24"/>
          <w:szCs w:val="24"/>
        </w:rPr>
        <w:t>s</w:t>
      </w:r>
      <w:r w:rsidRPr="0EC9CA77">
        <w:rPr>
          <w:rFonts w:ascii="Garamond" w:eastAsia="Garamond" w:hAnsi="Garamond" w:cs="Garamond"/>
          <w:sz w:val="24"/>
          <w:szCs w:val="24"/>
        </w:rPr>
        <w:t xml:space="preserve">ponsorship </w:t>
      </w:r>
      <w:r w:rsidR="1A92D494" w:rsidRPr="0EC9CA77">
        <w:rPr>
          <w:rFonts w:ascii="Garamond" w:eastAsia="Garamond" w:hAnsi="Garamond" w:cs="Garamond"/>
          <w:sz w:val="24"/>
          <w:szCs w:val="24"/>
        </w:rPr>
        <w:t>s</w:t>
      </w:r>
      <w:r w:rsidRPr="0EC9CA77">
        <w:rPr>
          <w:rFonts w:ascii="Garamond" w:eastAsia="Garamond" w:hAnsi="Garamond" w:cs="Garamond"/>
          <w:sz w:val="24"/>
          <w:szCs w:val="24"/>
        </w:rPr>
        <w:t>ignage throughout the competition floor</w:t>
      </w:r>
    </w:p>
    <w:p w14:paraId="3451797D" w14:textId="7717527A" w:rsidR="009908A8" w:rsidRPr="00991394" w:rsidRDefault="009908A8" w:rsidP="0C44C9FE">
      <w:pPr>
        <w:numPr>
          <w:ilvl w:val="0"/>
          <w:numId w:val="29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>Recognition as a Bronze Sponsor in the MPSI printed program</w:t>
      </w:r>
    </w:p>
    <w:p w14:paraId="01578DFF" w14:textId="5667E842" w:rsidR="0EC9CA77" w:rsidRDefault="0EC9CA77" w:rsidP="0EC9CA77">
      <w:pPr>
        <w:rPr>
          <w:rFonts w:ascii="Garamond" w:eastAsia="Garamond" w:hAnsi="Garamond" w:cs="Garamond"/>
          <w:b/>
          <w:bCs/>
          <w:sz w:val="28"/>
          <w:szCs w:val="28"/>
          <w:u w:val="single"/>
        </w:rPr>
      </w:pPr>
    </w:p>
    <w:p w14:paraId="0BE7C87C" w14:textId="59DA600D" w:rsidR="0EC9CA77" w:rsidRDefault="24949618" w:rsidP="00612182">
      <w:pPr>
        <w:spacing w:before="240" w:after="240"/>
        <w:rPr>
          <w:rFonts w:ascii="Garamond" w:eastAsia="Garamond" w:hAnsi="Garamond" w:cs="Garamond"/>
          <w:b/>
          <w:bCs/>
          <w:color w:val="538135" w:themeColor="accent6" w:themeShade="BF"/>
          <w:sz w:val="28"/>
          <w:szCs w:val="28"/>
        </w:rPr>
      </w:pPr>
      <w:r w:rsidRPr="0EC9CA77">
        <w:rPr>
          <w:rFonts w:ascii="Garamond" w:eastAsia="Garamond" w:hAnsi="Garamond" w:cs="Garamond"/>
          <w:b/>
          <w:bCs/>
          <w:sz w:val="28"/>
          <w:szCs w:val="28"/>
          <w:u w:val="single"/>
        </w:rPr>
        <w:t>C</w:t>
      </w:r>
      <w:r w:rsidR="4CDA583A" w:rsidRPr="0EC9CA77">
        <w:rPr>
          <w:rFonts w:ascii="Garamond" w:eastAsia="Garamond" w:hAnsi="Garamond" w:cs="Garamond"/>
          <w:b/>
          <w:bCs/>
          <w:sz w:val="28"/>
          <w:szCs w:val="28"/>
          <w:u w:val="single"/>
        </w:rPr>
        <w:t>ulinary Competition Sponsor - $</w:t>
      </w:r>
      <w:r w:rsidR="66883ECB" w:rsidRPr="0EC9CA77">
        <w:rPr>
          <w:rFonts w:ascii="Garamond" w:eastAsia="Garamond" w:hAnsi="Garamond" w:cs="Garamond"/>
          <w:b/>
          <w:bCs/>
          <w:sz w:val="28"/>
          <w:szCs w:val="28"/>
          <w:u w:val="single"/>
        </w:rPr>
        <w:t>3</w:t>
      </w:r>
      <w:r w:rsidR="3A37573C" w:rsidRPr="0EC9CA77">
        <w:rPr>
          <w:rFonts w:ascii="Garamond" w:eastAsia="Garamond" w:hAnsi="Garamond" w:cs="Garamond"/>
          <w:b/>
          <w:bCs/>
          <w:sz w:val="28"/>
          <w:szCs w:val="28"/>
          <w:u w:val="single"/>
        </w:rPr>
        <w:t>,0</w:t>
      </w:r>
      <w:r w:rsidR="5FB81E55" w:rsidRPr="0EC9CA77">
        <w:rPr>
          <w:rFonts w:ascii="Garamond" w:eastAsia="Garamond" w:hAnsi="Garamond" w:cs="Garamond"/>
          <w:b/>
          <w:bCs/>
          <w:sz w:val="28"/>
          <w:szCs w:val="28"/>
          <w:u w:val="single"/>
        </w:rPr>
        <w:t>00</w:t>
      </w:r>
      <w:r w:rsidR="5FB81E55" w:rsidRPr="0EC9CA77">
        <w:rPr>
          <w:rFonts w:ascii="Garamond" w:eastAsia="Garamond" w:hAnsi="Garamond" w:cs="Garamond"/>
          <w:color w:val="767171" w:themeColor="background2" w:themeShade="80"/>
          <w:sz w:val="28"/>
          <w:szCs w:val="28"/>
          <w:u w:val="single"/>
        </w:rPr>
        <w:t xml:space="preserve"> </w:t>
      </w:r>
      <w:r w:rsidR="4CDA583A" w:rsidRPr="0EC9CA77">
        <w:rPr>
          <w:rFonts w:ascii="Garamond" w:eastAsia="Garamond" w:hAnsi="Garamond" w:cs="Garamond"/>
          <w:b/>
          <w:bCs/>
          <w:color w:val="538135" w:themeColor="accent6" w:themeShade="BF"/>
          <w:sz w:val="28"/>
          <w:szCs w:val="28"/>
        </w:rPr>
        <w:t xml:space="preserve">  </w:t>
      </w:r>
    </w:p>
    <w:p w14:paraId="780CF8E6" w14:textId="115AB215" w:rsidR="00B334E0" w:rsidRPr="006D267F" w:rsidRDefault="00B334E0" w:rsidP="0C44C9FE">
      <w:pPr>
        <w:numPr>
          <w:ilvl w:val="0"/>
          <w:numId w:val="11"/>
        </w:numPr>
        <w:spacing w:after="60"/>
        <w:rPr>
          <w:rFonts w:ascii="Garamond" w:eastAsia="Garamond" w:hAnsi="Garamond" w:cs="Garamond"/>
          <w:b/>
          <w:bCs/>
          <w:sz w:val="24"/>
          <w:szCs w:val="24"/>
        </w:rPr>
      </w:pPr>
      <w:r w:rsidRPr="006D267F">
        <w:rPr>
          <w:rFonts w:ascii="Garamond" w:eastAsia="Garamond" w:hAnsi="Garamond" w:cs="Garamond"/>
          <w:b/>
          <w:bCs/>
          <w:sz w:val="24"/>
          <w:szCs w:val="24"/>
        </w:rPr>
        <w:t>Recognition Leading Up to MPSI</w:t>
      </w:r>
    </w:p>
    <w:p w14:paraId="24B579A8" w14:textId="714705BD" w:rsidR="007D5276" w:rsidRPr="006D267F" w:rsidRDefault="0059053D" w:rsidP="0C44C9FE">
      <w:pPr>
        <w:numPr>
          <w:ilvl w:val="0"/>
          <w:numId w:val="13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>Culinary Competition Sponsor</w:t>
      </w:r>
      <w:r w:rsidR="007D5276" w:rsidRPr="006D267F">
        <w:rPr>
          <w:rFonts w:ascii="Garamond" w:eastAsia="Garamond" w:hAnsi="Garamond" w:cs="Garamond"/>
          <w:sz w:val="24"/>
          <w:szCs w:val="24"/>
        </w:rPr>
        <w:t xml:space="preserve"> with logo in all </w:t>
      </w:r>
      <w:r w:rsidR="2C735BFD" w:rsidRPr="006D267F">
        <w:rPr>
          <w:rFonts w:ascii="Garamond" w:eastAsia="Garamond" w:hAnsi="Garamond" w:cs="Garamond"/>
          <w:sz w:val="24"/>
          <w:szCs w:val="24"/>
        </w:rPr>
        <w:t xml:space="preserve">MPSI </w:t>
      </w:r>
      <w:r w:rsidR="007D5276" w:rsidRPr="006D267F">
        <w:rPr>
          <w:rFonts w:ascii="Garamond" w:eastAsia="Garamond" w:hAnsi="Garamond" w:cs="Garamond"/>
          <w:sz w:val="24"/>
          <w:szCs w:val="24"/>
        </w:rPr>
        <w:t>marketing</w:t>
      </w:r>
    </w:p>
    <w:p w14:paraId="6108DD4C" w14:textId="77777777" w:rsidR="008134C6" w:rsidRPr="006D267F" w:rsidRDefault="008134C6" w:rsidP="0C44C9FE">
      <w:pPr>
        <w:numPr>
          <w:ilvl w:val="0"/>
          <w:numId w:val="13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>Logo and active link on MPSI web page</w:t>
      </w:r>
    </w:p>
    <w:p w14:paraId="5115985C" w14:textId="77777777" w:rsidR="004E353F" w:rsidRPr="006D267F" w:rsidRDefault="004E353F" w:rsidP="004E353F">
      <w:pPr>
        <w:ind w:left="1080"/>
        <w:rPr>
          <w:rFonts w:ascii="Garamond" w:eastAsia="Garamond" w:hAnsi="Garamond" w:cs="Garamond"/>
          <w:sz w:val="24"/>
          <w:szCs w:val="24"/>
        </w:rPr>
      </w:pPr>
    </w:p>
    <w:p w14:paraId="0B4D8C3B" w14:textId="77777777" w:rsidR="00F46FE5" w:rsidRPr="006D267F" w:rsidRDefault="006F2E67" w:rsidP="0C44C9FE">
      <w:pPr>
        <w:numPr>
          <w:ilvl w:val="0"/>
          <w:numId w:val="14"/>
        </w:numPr>
        <w:spacing w:after="60"/>
        <w:rPr>
          <w:rFonts w:ascii="Garamond" w:eastAsia="Garamond" w:hAnsi="Garamond" w:cs="Garamond"/>
          <w:b/>
          <w:bCs/>
          <w:sz w:val="24"/>
          <w:szCs w:val="24"/>
        </w:rPr>
      </w:pPr>
      <w:r w:rsidRPr="006D267F">
        <w:rPr>
          <w:rFonts w:ascii="Garamond" w:eastAsia="Garamond" w:hAnsi="Garamond" w:cs="Garamond"/>
          <w:b/>
          <w:bCs/>
          <w:sz w:val="24"/>
          <w:szCs w:val="24"/>
        </w:rPr>
        <w:t>Recognition O</w:t>
      </w:r>
      <w:r w:rsidR="00F46FE5" w:rsidRPr="006D267F">
        <w:rPr>
          <w:rFonts w:ascii="Garamond" w:eastAsia="Garamond" w:hAnsi="Garamond" w:cs="Garamond"/>
          <w:b/>
          <w:bCs/>
          <w:sz w:val="24"/>
          <w:szCs w:val="24"/>
        </w:rPr>
        <w:t>nsite at MPSI</w:t>
      </w:r>
    </w:p>
    <w:p w14:paraId="39096A35" w14:textId="6BEEF63E" w:rsidR="006F2E67" w:rsidRPr="006D267F" w:rsidRDefault="006F2E67" w:rsidP="0C44C9FE">
      <w:pPr>
        <w:numPr>
          <w:ilvl w:val="0"/>
          <w:numId w:val="24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 xml:space="preserve">Sponsor </w:t>
      </w:r>
      <w:r w:rsidR="001C07BD" w:rsidRPr="006D267F">
        <w:rPr>
          <w:rFonts w:ascii="Garamond" w:eastAsia="Garamond" w:hAnsi="Garamond" w:cs="Garamond"/>
          <w:sz w:val="24"/>
          <w:szCs w:val="24"/>
        </w:rPr>
        <w:t xml:space="preserve">recognition </w:t>
      </w:r>
      <w:r w:rsidR="008C4F59" w:rsidRPr="006D267F">
        <w:rPr>
          <w:rFonts w:ascii="Garamond" w:eastAsia="Garamond" w:hAnsi="Garamond" w:cs="Garamond"/>
          <w:sz w:val="24"/>
          <w:szCs w:val="24"/>
        </w:rPr>
        <w:t>at the MPSI Awards Presenta</w:t>
      </w:r>
      <w:r w:rsidRPr="006D267F">
        <w:rPr>
          <w:rFonts w:ascii="Garamond" w:eastAsia="Garamond" w:hAnsi="Garamond" w:cs="Garamond"/>
          <w:sz w:val="24"/>
          <w:szCs w:val="24"/>
        </w:rPr>
        <w:t xml:space="preserve">tion </w:t>
      </w:r>
    </w:p>
    <w:p w14:paraId="58219201" w14:textId="26EB06BA" w:rsidR="00915FE4" w:rsidRPr="006D267F" w:rsidRDefault="008E4D2B" w:rsidP="0C44C9FE">
      <w:pPr>
        <w:numPr>
          <w:ilvl w:val="0"/>
          <w:numId w:val="24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 xml:space="preserve">Logo displayed on </w:t>
      </w:r>
      <w:r w:rsidR="209A9496" w:rsidRPr="006D267F">
        <w:rPr>
          <w:rFonts w:ascii="Garamond" w:eastAsia="Garamond" w:hAnsi="Garamond" w:cs="Garamond"/>
          <w:sz w:val="24"/>
          <w:szCs w:val="24"/>
        </w:rPr>
        <w:t>s</w:t>
      </w:r>
      <w:r w:rsidRPr="006D267F">
        <w:rPr>
          <w:rFonts w:ascii="Garamond" w:eastAsia="Garamond" w:hAnsi="Garamond" w:cs="Garamond"/>
          <w:sz w:val="24"/>
          <w:szCs w:val="24"/>
        </w:rPr>
        <w:t xml:space="preserve">ponsorship </w:t>
      </w:r>
      <w:r w:rsidR="152DAE62" w:rsidRPr="006D267F">
        <w:rPr>
          <w:rFonts w:ascii="Garamond" w:eastAsia="Garamond" w:hAnsi="Garamond" w:cs="Garamond"/>
          <w:sz w:val="24"/>
          <w:szCs w:val="24"/>
        </w:rPr>
        <w:t>s</w:t>
      </w:r>
      <w:r w:rsidRPr="006D267F">
        <w:rPr>
          <w:rFonts w:ascii="Garamond" w:eastAsia="Garamond" w:hAnsi="Garamond" w:cs="Garamond"/>
          <w:sz w:val="24"/>
          <w:szCs w:val="24"/>
        </w:rPr>
        <w:t>ignage during the competition</w:t>
      </w:r>
    </w:p>
    <w:p w14:paraId="1AEB0F13" w14:textId="0859505A" w:rsidR="00021AA2" w:rsidRPr="006D267F" w:rsidRDefault="00021AA2" w:rsidP="0C44C9FE">
      <w:pPr>
        <w:numPr>
          <w:ilvl w:val="0"/>
          <w:numId w:val="24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 xml:space="preserve">Opportunity for representatives to serve as </w:t>
      </w:r>
      <w:r w:rsidR="008E4D2B" w:rsidRPr="006D267F">
        <w:rPr>
          <w:rFonts w:ascii="Garamond" w:eastAsia="Garamond" w:hAnsi="Garamond" w:cs="Garamond"/>
          <w:sz w:val="24"/>
          <w:szCs w:val="24"/>
        </w:rPr>
        <w:t xml:space="preserve">culinary </w:t>
      </w:r>
      <w:r w:rsidRPr="006D267F">
        <w:rPr>
          <w:rFonts w:ascii="Garamond" w:eastAsia="Garamond" w:hAnsi="Garamond" w:cs="Garamond"/>
          <w:sz w:val="24"/>
          <w:szCs w:val="24"/>
        </w:rPr>
        <w:t>judges at MPSI</w:t>
      </w:r>
    </w:p>
    <w:p w14:paraId="2BF96BCC" w14:textId="71AE35BB" w:rsidR="0059053D" w:rsidRPr="006D267F" w:rsidRDefault="00642D9C" w:rsidP="0C44C9FE">
      <w:pPr>
        <w:numPr>
          <w:ilvl w:val="0"/>
          <w:numId w:val="24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>Recognition including</w:t>
      </w:r>
      <w:r w:rsidR="009E048C" w:rsidRPr="006D267F">
        <w:rPr>
          <w:rFonts w:ascii="Garamond" w:eastAsia="Garamond" w:hAnsi="Garamond" w:cs="Garamond"/>
          <w:sz w:val="24"/>
          <w:szCs w:val="24"/>
        </w:rPr>
        <w:t xml:space="preserve"> your</w:t>
      </w:r>
      <w:r w:rsidRPr="006D267F">
        <w:rPr>
          <w:rFonts w:ascii="Garamond" w:eastAsia="Garamond" w:hAnsi="Garamond" w:cs="Garamond"/>
          <w:sz w:val="24"/>
          <w:szCs w:val="24"/>
        </w:rPr>
        <w:t xml:space="preserve"> </w:t>
      </w:r>
      <w:r w:rsidRPr="006D267F">
        <w:rPr>
          <w:rFonts w:ascii="Garamond" w:eastAsia="Garamond" w:hAnsi="Garamond" w:cs="Garamond"/>
          <w:noProof/>
          <w:sz w:val="24"/>
          <w:szCs w:val="24"/>
        </w:rPr>
        <w:t>logo</w:t>
      </w:r>
      <w:r w:rsidR="0059053D" w:rsidRPr="006D267F">
        <w:rPr>
          <w:rFonts w:ascii="Garamond" w:eastAsia="Garamond" w:hAnsi="Garamond" w:cs="Garamond"/>
          <w:sz w:val="24"/>
          <w:szCs w:val="24"/>
        </w:rPr>
        <w:t xml:space="preserve"> in the MPSI program</w:t>
      </w:r>
    </w:p>
    <w:p w14:paraId="78767389" w14:textId="130192D2" w:rsidR="00A84D03" w:rsidRDefault="1DCDCD65" w:rsidP="006D267F">
      <w:pPr>
        <w:numPr>
          <w:ilvl w:val="0"/>
          <w:numId w:val="24"/>
        </w:numPr>
        <w:rPr>
          <w:rFonts w:ascii="Garamond" w:eastAsia="Garamond" w:hAnsi="Garamond" w:cs="Garamond"/>
          <w:b/>
          <w:bCs/>
          <w:sz w:val="24"/>
          <w:szCs w:val="24"/>
        </w:rPr>
      </w:pPr>
      <w:r w:rsidRPr="006D267F">
        <w:rPr>
          <w:rFonts w:ascii="Garamond" w:eastAsia="Garamond" w:hAnsi="Garamond" w:cs="Garamond"/>
          <w:b/>
          <w:bCs/>
          <w:sz w:val="24"/>
          <w:szCs w:val="24"/>
        </w:rPr>
        <w:t xml:space="preserve">Logo on the sleeve of the chef coats worn by the winning </w:t>
      </w:r>
      <w:r w:rsidR="008D0957" w:rsidRPr="006D267F">
        <w:rPr>
          <w:rFonts w:ascii="Garamond" w:eastAsia="Garamond" w:hAnsi="Garamond" w:cs="Garamond"/>
          <w:b/>
          <w:bCs/>
          <w:sz w:val="24"/>
          <w:szCs w:val="24"/>
        </w:rPr>
        <w:t>culinary</w:t>
      </w:r>
      <w:r w:rsidRPr="006D267F">
        <w:rPr>
          <w:rFonts w:ascii="Garamond" w:eastAsia="Garamond" w:hAnsi="Garamond" w:cs="Garamond"/>
          <w:b/>
          <w:bCs/>
          <w:sz w:val="24"/>
          <w:szCs w:val="24"/>
        </w:rPr>
        <w:t xml:space="preserve"> team when they compete at the National ProStart Invitational </w:t>
      </w:r>
    </w:p>
    <w:p w14:paraId="736006D0" w14:textId="77777777" w:rsidR="006D267F" w:rsidRPr="006D267F" w:rsidRDefault="006D267F" w:rsidP="006D267F">
      <w:pPr>
        <w:ind w:left="1080"/>
        <w:rPr>
          <w:rFonts w:ascii="Garamond" w:eastAsia="Garamond" w:hAnsi="Garamond" w:cs="Garamond"/>
          <w:b/>
          <w:bCs/>
          <w:sz w:val="24"/>
          <w:szCs w:val="24"/>
        </w:rPr>
      </w:pPr>
    </w:p>
    <w:p w14:paraId="211E3FBD" w14:textId="3222203B" w:rsidR="33F75614" w:rsidRPr="006D267F" w:rsidRDefault="33F75614" w:rsidP="0C44C9FE">
      <w:pPr>
        <w:spacing w:after="240"/>
        <w:rPr>
          <w:rFonts w:ascii="Garamond" w:eastAsia="Garamond" w:hAnsi="Garamond" w:cs="Garamond"/>
          <w:b/>
          <w:bCs/>
          <w:color w:val="538135" w:themeColor="accent6" w:themeShade="BF"/>
          <w:sz w:val="24"/>
          <w:szCs w:val="24"/>
        </w:rPr>
      </w:pPr>
      <w:r w:rsidRPr="006D267F">
        <w:rPr>
          <w:rFonts w:ascii="Garamond" w:eastAsia="Garamond" w:hAnsi="Garamond" w:cs="Garamond"/>
          <w:b/>
          <w:bCs/>
          <w:sz w:val="24"/>
          <w:szCs w:val="24"/>
          <w:u w:val="single"/>
        </w:rPr>
        <w:t>Management Competition Sponsor - $</w:t>
      </w:r>
      <w:r w:rsidR="6E2C1C6F" w:rsidRPr="006D267F">
        <w:rPr>
          <w:rFonts w:ascii="Garamond" w:eastAsia="Garamond" w:hAnsi="Garamond" w:cs="Garamond"/>
          <w:b/>
          <w:bCs/>
          <w:sz w:val="24"/>
          <w:szCs w:val="24"/>
          <w:u w:val="single"/>
        </w:rPr>
        <w:t>3,0</w:t>
      </w:r>
      <w:r w:rsidR="28F4972C" w:rsidRPr="006D267F">
        <w:rPr>
          <w:rFonts w:ascii="Garamond" w:eastAsia="Garamond" w:hAnsi="Garamond" w:cs="Garamond"/>
          <w:b/>
          <w:bCs/>
          <w:sz w:val="24"/>
          <w:szCs w:val="24"/>
          <w:u w:val="single"/>
        </w:rPr>
        <w:t>00</w:t>
      </w:r>
      <w:r w:rsidRPr="006D267F">
        <w:rPr>
          <w:rFonts w:ascii="Garamond" w:eastAsia="Garamond" w:hAnsi="Garamond" w:cs="Garamond"/>
          <w:b/>
          <w:bCs/>
          <w:color w:val="538135" w:themeColor="accent6" w:themeShade="BF"/>
          <w:sz w:val="24"/>
          <w:szCs w:val="24"/>
        </w:rPr>
        <w:t xml:space="preserve">  </w:t>
      </w:r>
    </w:p>
    <w:p w14:paraId="1C5BB22A" w14:textId="77777777" w:rsidR="33F75614" w:rsidRPr="006D267F" w:rsidRDefault="33F75614" w:rsidP="0C44C9FE">
      <w:pPr>
        <w:numPr>
          <w:ilvl w:val="0"/>
          <w:numId w:val="11"/>
        </w:numPr>
        <w:spacing w:after="60"/>
        <w:rPr>
          <w:rFonts w:ascii="Garamond" w:eastAsia="Garamond" w:hAnsi="Garamond" w:cs="Garamond"/>
          <w:b/>
          <w:bCs/>
          <w:sz w:val="24"/>
          <w:szCs w:val="24"/>
        </w:rPr>
      </w:pPr>
      <w:r w:rsidRPr="006D267F">
        <w:rPr>
          <w:rFonts w:ascii="Garamond" w:eastAsia="Garamond" w:hAnsi="Garamond" w:cs="Garamond"/>
          <w:b/>
          <w:bCs/>
          <w:sz w:val="24"/>
          <w:szCs w:val="24"/>
        </w:rPr>
        <w:t>Recognition Leading Up to MPSI</w:t>
      </w:r>
    </w:p>
    <w:p w14:paraId="6BFA178D" w14:textId="2E2E1B20" w:rsidR="33F75614" w:rsidRPr="006D267F" w:rsidRDefault="0902AFF7" w:rsidP="0C44C9FE">
      <w:pPr>
        <w:numPr>
          <w:ilvl w:val="0"/>
          <w:numId w:val="13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>Management</w:t>
      </w:r>
      <w:r w:rsidR="33F75614" w:rsidRPr="006D267F">
        <w:rPr>
          <w:rFonts w:ascii="Garamond" w:eastAsia="Garamond" w:hAnsi="Garamond" w:cs="Garamond"/>
          <w:sz w:val="24"/>
          <w:szCs w:val="24"/>
        </w:rPr>
        <w:t xml:space="preserve"> Competition Sponsor with logo in all MPSI marketing</w:t>
      </w:r>
    </w:p>
    <w:p w14:paraId="5DAA2D5A" w14:textId="77777777" w:rsidR="33F75614" w:rsidRPr="006D267F" w:rsidRDefault="33F75614" w:rsidP="0C44C9FE">
      <w:pPr>
        <w:numPr>
          <w:ilvl w:val="0"/>
          <w:numId w:val="13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>Logo and active link on MPSI web page</w:t>
      </w:r>
    </w:p>
    <w:p w14:paraId="22F83416" w14:textId="77777777" w:rsidR="004E353F" w:rsidRPr="006D267F" w:rsidRDefault="004E353F" w:rsidP="004E353F">
      <w:pPr>
        <w:rPr>
          <w:rFonts w:ascii="Garamond" w:eastAsia="Garamond" w:hAnsi="Garamond" w:cs="Garamond"/>
          <w:sz w:val="24"/>
          <w:szCs w:val="24"/>
        </w:rPr>
      </w:pPr>
    </w:p>
    <w:p w14:paraId="6AA4BF39" w14:textId="77777777" w:rsidR="33F75614" w:rsidRPr="006D267F" w:rsidRDefault="33F75614" w:rsidP="0C44C9FE">
      <w:pPr>
        <w:numPr>
          <w:ilvl w:val="0"/>
          <w:numId w:val="14"/>
        </w:numPr>
        <w:spacing w:after="60"/>
        <w:rPr>
          <w:rFonts w:ascii="Garamond" w:eastAsia="Garamond" w:hAnsi="Garamond" w:cs="Garamond"/>
          <w:b/>
          <w:bCs/>
          <w:sz w:val="24"/>
          <w:szCs w:val="24"/>
        </w:rPr>
      </w:pPr>
      <w:r w:rsidRPr="006D267F">
        <w:rPr>
          <w:rFonts w:ascii="Garamond" w:eastAsia="Garamond" w:hAnsi="Garamond" w:cs="Garamond"/>
          <w:b/>
          <w:bCs/>
          <w:sz w:val="24"/>
          <w:szCs w:val="24"/>
        </w:rPr>
        <w:t>Recognition Onsite at MPSI</w:t>
      </w:r>
    </w:p>
    <w:p w14:paraId="754FC148" w14:textId="39D36EFF" w:rsidR="33F75614" w:rsidRPr="006D267F" w:rsidRDefault="33F75614" w:rsidP="0C44C9FE">
      <w:pPr>
        <w:numPr>
          <w:ilvl w:val="0"/>
          <w:numId w:val="24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 xml:space="preserve">Sponsor recognition at the MPSI Awards Presentation </w:t>
      </w:r>
    </w:p>
    <w:p w14:paraId="0150EA2B" w14:textId="45E0975D" w:rsidR="33F75614" w:rsidRPr="006D267F" w:rsidRDefault="33F75614" w:rsidP="0C44C9FE">
      <w:pPr>
        <w:numPr>
          <w:ilvl w:val="0"/>
          <w:numId w:val="24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 xml:space="preserve">Logo displayed on </w:t>
      </w:r>
      <w:r w:rsidR="5BACFB57" w:rsidRPr="006D267F">
        <w:rPr>
          <w:rFonts w:ascii="Garamond" w:eastAsia="Garamond" w:hAnsi="Garamond" w:cs="Garamond"/>
          <w:sz w:val="24"/>
          <w:szCs w:val="24"/>
        </w:rPr>
        <w:t>s</w:t>
      </w:r>
      <w:r w:rsidRPr="006D267F">
        <w:rPr>
          <w:rFonts w:ascii="Garamond" w:eastAsia="Garamond" w:hAnsi="Garamond" w:cs="Garamond"/>
          <w:sz w:val="24"/>
          <w:szCs w:val="24"/>
        </w:rPr>
        <w:t xml:space="preserve">ponsorship </w:t>
      </w:r>
      <w:r w:rsidR="4686875C" w:rsidRPr="006D267F">
        <w:rPr>
          <w:rFonts w:ascii="Garamond" w:eastAsia="Garamond" w:hAnsi="Garamond" w:cs="Garamond"/>
          <w:sz w:val="24"/>
          <w:szCs w:val="24"/>
        </w:rPr>
        <w:t>s</w:t>
      </w:r>
      <w:r w:rsidRPr="006D267F">
        <w:rPr>
          <w:rFonts w:ascii="Garamond" w:eastAsia="Garamond" w:hAnsi="Garamond" w:cs="Garamond"/>
          <w:sz w:val="24"/>
          <w:szCs w:val="24"/>
        </w:rPr>
        <w:t>ignage during the competition</w:t>
      </w:r>
    </w:p>
    <w:p w14:paraId="2714191E" w14:textId="585E20C8" w:rsidR="33F75614" w:rsidRPr="006D267F" w:rsidRDefault="33F75614" w:rsidP="0C44C9FE">
      <w:pPr>
        <w:numPr>
          <w:ilvl w:val="0"/>
          <w:numId w:val="24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>Opportunity for representatives to serve as culinary judges at MPSI</w:t>
      </w:r>
    </w:p>
    <w:p w14:paraId="5AE9C18F" w14:textId="2037D6BE" w:rsidR="33F75614" w:rsidRPr="006D267F" w:rsidRDefault="33F75614" w:rsidP="0C44C9FE">
      <w:pPr>
        <w:numPr>
          <w:ilvl w:val="0"/>
          <w:numId w:val="24"/>
        </w:numPr>
        <w:rPr>
          <w:rFonts w:ascii="Garamond" w:eastAsia="Garamond" w:hAnsi="Garamond" w:cs="Garamond"/>
          <w:sz w:val="24"/>
          <w:szCs w:val="24"/>
        </w:rPr>
      </w:pPr>
      <w:r w:rsidRPr="006D267F">
        <w:rPr>
          <w:rFonts w:ascii="Garamond" w:eastAsia="Garamond" w:hAnsi="Garamond" w:cs="Garamond"/>
          <w:sz w:val="24"/>
          <w:szCs w:val="24"/>
        </w:rPr>
        <w:t xml:space="preserve">Recognition including your </w:t>
      </w:r>
      <w:r w:rsidRPr="006D267F">
        <w:rPr>
          <w:rFonts w:ascii="Garamond" w:eastAsia="Garamond" w:hAnsi="Garamond" w:cs="Garamond"/>
          <w:noProof/>
          <w:sz w:val="24"/>
          <w:szCs w:val="24"/>
        </w:rPr>
        <w:t>logo</w:t>
      </w:r>
      <w:r w:rsidRPr="006D267F">
        <w:rPr>
          <w:rFonts w:ascii="Garamond" w:eastAsia="Garamond" w:hAnsi="Garamond" w:cs="Garamond"/>
          <w:sz w:val="24"/>
          <w:szCs w:val="24"/>
        </w:rPr>
        <w:t xml:space="preserve"> in the MPSI program</w:t>
      </w:r>
    </w:p>
    <w:p w14:paraId="1E5EBC3C" w14:textId="03C5E2CF" w:rsidR="67B6280F" w:rsidRPr="006D267F" w:rsidRDefault="67B6280F" w:rsidP="0C44C9FE">
      <w:pPr>
        <w:pStyle w:val="ListParagraph"/>
        <w:numPr>
          <w:ilvl w:val="0"/>
          <w:numId w:val="24"/>
        </w:numPr>
        <w:rPr>
          <w:rFonts w:ascii="Garamond" w:eastAsia="Garamond" w:hAnsi="Garamond" w:cs="Garamond"/>
          <w:b/>
          <w:bCs/>
          <w:sz w:val="24"/>
          <w:szCs w:val="24"/>
        </w:rPr>
      </w:pPr>
      <w:r w:rsidRPr="006D267F">
        <w:rPr>
          <w:rFonts w:ascii="Garamond" w:eastAsia="Garamond" w:hAnsi="Garamond" w:cs="Garamond"/>
          <w:b/>
          <w:bCs/>
          <w:sz w:val="24"/>
          <w:szCs w:val="24"/>
        </w:rPr>
        <w:t xml:space="preserve">Logo on the sleeve of the </w:t>
      </w:r>
      <w:r w:rsidR="4C7CDB92" w:rsidRPr="006D267F">
        <w:rPr>
          <w:rFonts w:ascii="Garamond" w:eastAsia="Garamond" w:hAnsi="Garamond" w:cs="Garamond"/>
          <w:b/>
          <w:bCs/>
          <w:sz w:val="24"/>
          <w:szCs w:val="24"/>
        </w:rPr>
        <w:t>uniform</w:t>
      </w:r>
      <w:r w:rsidRPr="006D267F">
        <w:rPr>
          <w:rFonts w:ascii="Garamond" w:eastAsia="Garamond" w:hAnsi="Garamond" w:cs="Garamond"/>
          <w:b/>
          <w:bCs/>
          <w:sz w:val="24"/>
          <w:szCs w:val="24"/>
        </w:rPr>
        <w:t xml:space="preserve"> shirt</w:t>
      </w:r>
      <w:r w:rsidR="7C5CE3F6" w:rsidRPr="006D267F">
        <w:rPr>
          <w:rFonts w:ascii="Garamond" w:eastAsia="Garamond" w:hAnsi="Garamond" w:cs="Garamond"/>
          <w:b/>
          <w:bCs/>
          <w:sz w:val="24"/>
          <w:szCs w:val="24"/>
        </w:rPr>
        <w:t>s</w:t>
      </w:r>
      <w:r w:rsidRPr="006D267F">
        <w:rPr>
          <w:rFonts w:ascii="Garamond" w:eastAsia="Garamond" w:hAnsi="Garamond" w:cs="Garamond"/>
          <w:b/>
          <w:bCs/>
          <w:sz w:val="24"/>
          <w:szCs w:val="24"/>
        </w:rPr>
        <w:t xml:space="preserve"> worn by the winning Management team when they compete at the National ProStart Invitational </w:t>
      </w:r>
    </w:p>
    <w:p w14:paraId="330C2696" w14:textId="492AFD39" w:rsidR="02BEB794" w:rsidRPr="006D267F" w:rsidRDefault="02BEB794" w:rsidP="0C44C9FE">
      <w:pPr>
        <w:rPr>
          <w:rFonts w:ascii="Garamond" w:eastAsia="Garamond" w:hAnsi="Garamond" w:cs="Garamond"/>
          <w:color w:val="FF0000"/>
          <w:sz w:val="24"/>
          <w:szCs w:val="24"/>
        </w:rPr>
      </w:pPr>
    </w:p>
    <w:p w14:paraId="44F9E55F" w14:textId="79AF28BC" w:rsidR="00795937" w:rsidRPr="007A6021" w:rsidRDefault="00642D9C" w:rsidP="0C44C9FE">
      <w:pPr>
        <w:rPr>
          <w:rFonts w:ascii="Garamond" w:eastAsia="Garamond" w:hAnsi="Garamond" w:cs="Garamond"/>
          <w:b/>
          <w:bCs/>
          <w:sz w:val="28"/>
          <w:szCs w:val="28"/>
          <w:u w:val="single"/>
        </w:rPr>
      </w:pPr>
      <w:r w:rsidRPr="0C44C9FE">
        <w:rPr>
          <w:rFonts w:ascii="Garamond" w:eastAsia="Garamond" w:hAnsi="Garamond" w:cs="Garamond"/>
          <w:b/>
          <w:bCs/>
          <w:sz w:val="28"/>
          <w:szCs w:val="28"/>
          <w:u w:val="single"/>
        </w:rPr>
        <w:t>E</w:t>
      </w:r>
      <w:r w:rsidR="007A6021" w:rsidRPr="0C44C9FE">
        <w:rPr>
          <w:rFonts w:ascii="Garamond" w:eastAsia="Garamond" w:hAnsi="Garamond" w:cs="Garamond"/>
          <w:b/>
          <w:bCs/>
          <w:sz w:val="28"/>
          <w:szCs w:val="28"/>
          <w:u w:val="single"/>
        </w:rPr>
        <w:t>vent</w:t>
      </w:r>
      <w:r w:rsidR="00795937" w:rsidRPr="0C44C9FE">
        <w:rPr>
          <w:rFonts w:ascii="Garamond" w:eastAsia="Garamond" w:hAnsi="Garamond" w:cs="Garamond"/>
          <w:b/>
          <w:bCs/>
          <w:sz w:val="28"/>
          <w:szCs w:val="28"/>
          <w:u w:val="single"/>
        </w:rPr>
        <w:t xml:space="preserve"> S</w:t>
      </w:r>
      <w:r w:rsidR="007A6021" w:rsidRPr="0C44C9FE">
        <w:rPr>
          <w:rFonts w:ascii="Garamond" w:eastAsia="Garamond" w:hAnsi="Garamond" w:cs="Garamond"/>
          <w:b/>
          <w:bCs/>
          <w:sz w:val="28"/>
          <w:szCs w:val="28"/>
          <w:u w:val="single"/>
        </w:rPr>
        <w:t>ponsor</w:t>
      </w:r>
      <w:r w:rsidR="00795937" w:rsidRPr="0C44C9FE">
        <w:rPr>
          <w:rFonts w:ascii="Garamond" w:eastAsia="Garamond" w:hAnsi="Garamond" w:cs="Garamond"/>
          <w:b/>
          <w:bCs/>
          <w:sz w:val="28"/>
          <w:szCs w:val="28"/>
          <w:u w:val="single"/>
        </w:rPr>
        <w:t xml:space="preserve"> - $1,000</w:t>
      </w:r>
    </w:p>
    <w:p w14:paraId="09715685" w14:textId="77777777" w:rsidR="00795937" w:rsidRPr="007A6021" w:rsidRDefault="00795937" w:rsidP="0C44C9FE">
      <w:pPr>
        <w:numPr>
          <w:ilvl w:val="0"/>
          <w:numId w:val="3"/>
        </w:numPr>
        <w:spacing w:before="240" w:after="60"/>
        <w:rPr>
          <w:rFonts w:ascii="Garamond" w:eastAsia="Garamond" w:hAnsi="Garamond" w:cs="Garamond"/>
          <w:b/>
          <w:bCs/>
          <w:sz w:val="24"/>
          <w:szCs w:val="24"/>
        </w:rPr>
      </w:pPr>
      <w:r w:rsidRPr="0C44C9FE">
        <w:rPr>
          <w:rFonts w:ascii="Garamond" w:eastAsia="Garamond" w:hAnsi="Garamond" w:cs="Garamond"/>
          <w:b/>
          <w:bCs/>
          <w:sz w:val="24"/>
          <w:szCs w:val="24"/>
        </w:rPr>
        <w:t>Recognition Leading Up to MPSI</w:t>
      </w:r>
    </w:p>
    <w:p w14:paraId="5C10E21D" w14:textId="0A0E97A2" w:rsidR="00795937" w:rsidRPr="007A6021" w:rsidRDefault="0092044C" w:rsidP="0C44C9FE">
      <w:pPr>
        <w:numPr>
          <w:ilvl w:val="0"/>
          <w:numId w:val="28"/>
        </w:numPr>
        <w:rPr>
          <w:rFonts w:ascii="Garamond" w:eastAsia="Garamond" w:hAnsi="Garamond" w:cs="Garamond"/>
          <w:sz w:val="24"/>
          <w:szCs w:val="24"/>
        </w:rPr>
      </w:pPr>
      <w:r w:rsidRPr="0C44C9FE">
        <w:rPr>
          <w:rFonts w:ascii="Garamond" w:eastAsia="Garamond" w:hAnsi="Garamond" w:cs="Garamond"/>
          <w:sz w:val="24"/>
          <w:szCs w:val="24"/>
        </w:rPr>
        <w:t>Event</w:t>
      </w:r>
      <w:r w:rsidR="00795937" w:rsidRPr="0C44C9FE">
        <w:rPr>
          <w:rFonts w:ascii="Garamond" w:eastAsia="Garamond" w:hAnsi="Garamond" w:cs="Garamond"/>
          <w:sz w:val="24"/>
          <w:szCs w:val="24"/>
        </w:rPr>
        <w:t xml:space="preserve"> Sponsor </w:t>
      </w:r>
      <w:r w:rsidR="00394102" w:rsidRPr="0C44C9FE">
        <w:rPr>
          <w:rFonts w:ascii="Garamond" w:eastAsia="Garamond" w:hAnsi="Garamond" w:cs="Garamond"/>
          <w:sz w:val="24"/>
          <w:szCs w:val="24"/>
        </w:rPr>
        <w:t>designation</w:t>
      </w:r>
      <w:r w:rsidR="00795937" w:rsidRPr="0C44C9FE">
        <w:rPr>
          <w:rFonts w:ascii="Garamond" w:eastAsia="Garamond" w:hAnsi="Garamond" w:cs="Garamond"/>
          <w:sz w:val="24"/>
          <w:szCs w:val="24"/>
        </w:rPr>
        <w:t xml:space="preserve"> in all marketing</w:t>
      </w:r>
    </w:p>
    <w:p w14:paraId="0EBF5C6A" w14:textId="44D714B7" w:rsidR="00795937" w:rsidRDefault="00795937" w:rsidP="0C44C9FE">
      <w:pPr>
        <w:numPr>
          <w:ilvl w:val="0"/>
          <w:numId w:val="28"/>
        </w:numPr>
        <w:rPr>
          <w:rFonts w:ascii="Garamond" w:eastAsia="Garamond" w:hAnsi="Garamond" w:cs="Garamond"/>
          <w:sz w:val="24"/>
          <w:szCs w:val="24"/>
        </w:rPr>
      </w:pPr>
      <w:r w:rsidRPr="0C44C9FE">
        <w:rPr>
          <w:rFonts w:ascii="Garamond" w:eastAsia="Garamond" w:hAnsi="Garamond" w:cs="Garamond"/>
          <w:sz w:val="24"/>
          <w:szCs w:val="24"/>
        </w:rPr>
        <w:t>Logo and active link on MPSI web page</w:t>
      </w:r>
    </w:p>
    <w:p w14:paraId="530797AD" w14:textId="77777777" w:rsidR="00E65428" w:rsidRPr="007A6021" w:rsidRDefault="00E65428" w:rsidP="00E65428">
      <w:pPr>
        <w:ind w:left="1080"/>
        <w:rPr>
          <w:rFonts w:ascii="Garamond" w:eastAsia="Garamond" w:hAnsi="Garamond" w:cs="Garamond"/>
          <w:sz w:val="24"/>
          <w:szCs w:val="24"/>
        </w:rPr>
      </w:pPr>
    </w:p>
    <w:p w14:paraId="487FC4DE" w14:textId="1E0E79CA" w:rsidR="00795937" w:rsidRPr="007A6021" w:rsidRDefault="00795937" w:rsidP="0EC9CA77">
      <w:pPr>
        <w:numPr>
          <w:ilvl w:val="0"/>
          <w:numId w:val="14"/>
        </w:numPr>
        <w:spacing w:after="60"/>
        <w:rPr>
          <w:rFonts w:ascii="Garamond" w:eastAsia="Garamond" w:hAnsi="Garamond" w:cs="Garamond"/>
          <w:b/>
          <w:bCs/>
          <w:sz w:val="24"/>
          <w:szCs w:val="24"/>
        </w:rPr>
      </w:pPr>
      <w:r w:rsidRPr="0EC9CA77">
        <w:rPr>
          <w:rFonts w:ascii="Garamond" w:eastAsia="Garamond" w:hAnsi="Garamond" w:cs="Garamond"/>
          <w:b/>
          <w:bCs/>
          <w:sz w:val="24"/>
          <w:szCs w:val="24"/>
        </w:rPr>
        <w:t>Recognition Onsite at MPSI</w:t>
      </w:r>
    </w:p>
    <w:p w14:paraId="68426EC7" w14:textId="4E91274F" w:rsidR="000478E7" w:rsidRPr="007A6021" w:rsidRDefault="000478E7" w:rsidP="0C44C9FE">
      <w:pPr>
        <w:numPr>
          <w:ilvl w:val="0"/>
          <w:numId w:val="29"/>
        </w:numPr>
        <w:rPr>
          <w:rFonts w:ascii="Garamond" w:eastAsia="Garamond" w:hAnsi="Garamond" w:cs="Garamond"/>
          <w:sz w:val="24"/>
          <w:szCs w:val="24"/>
        </w:rPr>
      </w:pPr>
      <w:r w:rsidRPr="0EC9CA77">
        <w:rPr>
          <w:rFonts w:ascii="Garamond" w:eastAsia="Garamond" w:hAnsi="Garamond" w:cs="Garamond"/>
          <w:sz w:val="24"/>
          <w:szCs w:val="24"/>
        </w:rPr>
        <w:t xml:space="preserve">Logo displayed on </w:t>
      </w:r>
      <w:r w:rsidR="6EE02230" w:rsidRPr="0EC9CA77">
        <w:rPr>
          <w:rFonts w:ascii="Garamond" w:eastAsia="Garamond" w:hAnsi="Garamond" w:cs="Garamond"/>
          <w:sz w:val="24"/>
          <w:szCs w:val="24"/>
        </w:rPr>
        <w:t>s</w:t>
      </w:r>
      <w:r w:rsidRPr="0EC9CA77">
        <w:rPr>
          <w:rFonts w:ascii="Garamond" w:eastAsia="Garamond" w:hAnsi="Garamond" w:cs="Garamond"/>
          <w:sz w:val="24"/>
          <w:szCs w:val="24"/>
        </w:rPr>
        <w:t xml:space="preserve">ponsorship </w:t>
      </w:r>
      <w:r w:rsidR="78EA37C7" w:rsidRPr="0EC9CA77">
        <w:rPr>
          <w:rFonts w:ascii="Garamond" w:eastAsia="Garamond" w:hAnsi="Garamond" w:cs="Garamond"/>
          <w:sz w:val="24"/>
          <w:szCs w:val="24"/>
        </w:rPr>
        <w:t>s</w:t>
      </w:r>
      <w:r w:rsidRPr="0EC9CA77">
        <w:rPr>
          <w:rFonts w:ascii="Garamond" w:eastAsia="Garamond" w:hAnsi="Garamond" w:cs="Garamond"/>
          <w:sz w:val="24"/>
          <w:szCs w:val="24"/>
        </w:rPr>
        <w:t>ignage throughout the competition floor</w:t>
      </w:r>
    </w:p>
    <w:p w14:paraId="336A1FF5" w14:textId="2C34990D" w:rsidR="008F19FB" w:rsidRDefault="00AA4017" w:rsidP="0EC9CA77">
      <w:pPr>
        <w:numPr>
          <w:ilvl w:val="0"/>
          <w:numId w:val="29"/>
        </w:numPr>
        <w:spacing w:line="480" w:lineRule="auto"/>
        <w:jc w:val="both"/>
        <w:rPr>
          <w:rFonts w:ascii="Garamond" w:eastAsia="Garamond" w:hAnsi="Garamond" w:cs="Garamond"/>
        </w:rPr>
      </w:pPr>
      <w:r w:rsidRPr="0EC9CA77">
        <w:rPr>
          <w:rFonts w:ascii="Garamond" w:eastAsia="Garamond" w:hAnsi="Garamond" w:cs="Garamond"/>
          <w:sz w:val="24"/>
          <w:szCs w:val="24"/>
        </w:rPr>
        <w:t>Recognition in the MPSI program</w:t>
      </w:r>
    </w:p>
    <w:p w14:paraId="2D0676B3" w14:textId="686BD56D" w:rsidR="008F19FB" w:rsidRDefault="008F19FB" w:rsidP="0C44C9FE">
      <w:pPr>
        <w:jc w:val="center"/>
        <w:rPr>
          <w:rFonts w:ascii="Garamond" w:eastAsia="Garamond" w:hAnsi="Garamond" w:cs="Garamond"/>
          <w:sz w:val="24"/>
          <w:szCs w:val="24"/>
        </w:rPr>
      </w:pPr>
    </w:p>
    <w:p w14:paraId="2029A94C" w14:textId="4A642594" w:rsidR="008F19FB" w:rsidRDefault="00062BD2" w:rsidP="0C44C9FE">
      <w:pPr>
        <w:jc w:val="center"/>
        <w:rPr>
          <w:rFonts w:ascii="Garamond" w:eastAsia="Garamond" w:hAnsi="Garamond" w:cs="Garamond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404FC962" wp14:editId="7A4113CE">
            <wp:simplePos x="0" y="0"/>
            <wp:positionH relativeFrom="margin">
              <wp:posOffset>1983105</wp:posOffset>
            </wp:positionH>
            <wp:positionV relativeFrom="paragraph">
              <wp:posOffset>15240</wp:posOffset>
            </wp:positionV>
            <wp:extent cx="1905000" cy="2368550"/>
            <wp:effectExtent l="0" t="0" r="0" b="0"/>
            <wp:wrapSquare wrapText="bothSides"/>
            <wp:docPr id="1437349531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349531" name="Picture 1" descr="A qr code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36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B307F9" w14:textId="587B50F8" w:rsidR="008F19FB" w:rsidRDefault="008F19FB" w:rsidP="0C44C9FE">
      <w:pPr>
        <w:jc w:val="center"/>
        <w:rPr>
          <w:rFonts w:ascii="Garamond" w:eastAsia="Garamond" w:hAnsi="Garamond" w:cs="Garamond"/>
          <w:sz w:val="24"/>
          <w:szCs w:val="24"/>
        </w:rPr>
      </w:pPr>
    </w:p>
    <w:p w14:paraId="03FB179C" w14:textId="7B5761EF" w:rsidR="008F19FB" w:rsidRDefault="008F19FB" w:rsidP="0EC9CA77">
      <w:pPr>
        <w:jc w:val="center"/>
        <w:rPr>
          <w:rFonts w:ascii="Garamond" w:eastAsia="Garamond" w:hAnsi="Garamond" w:cs="Garamond"/>
          <w:sz w:val="24"/>
          <w:szCs w:val="24"/>
        </w:rPr>
      </w:pPr>
    </w:p>
    <w:p w14:paraId="7AD3F521" w14:textId="146B9AE3" w:rsidR="008F19FB" w:rsidRDefault="008F19FB" w:rsidP="0C44C9FE">
      <w:pPr>
        <w:jc w:val="center"/>
        <w:rPr>
          <w:rFonts w:ascii="Garamond" w:eastAsia="Garamond" w:hAnsi="Garamond" w:cs="Garamond"/>
          <w:sz w:val="24"/>
          <w:szCs w:val="24"/>
        </w:rPr>
      </w:pPr>
    </w:p>
    <w:p w14:paraId="5293DE8F" w14:textId="77777777" w:rsidR="00612182" w:rsidRDefault="00761182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  <w:r>
        <w:rPr>
          <w:rFonts w:ascii="Gotham Bold" w:hAnsi="Gotham Bold"/>
          <w:b/>
          <w:bCs/>
          <w:color w:val="000000" w:themeColor="text1"/>
          <w:sz w:val="24"/>
          <w:szCs w:val="24"/>
        </w:rPr>
        <w:br/>
      </w:r>
      <w:r w:rsidR="008F19FB" w:rsidRPr="00062BD2">
        <w:rPr>
          <w:rFonts w:ascii="Garamond" w:eastAsia="Garamond" w:hAnsi="Garamond" w:cs="Garamond"/>
          <w:color w:val="000000" w:themeColor="text1"/>
          <w:sz w:val="24"/>
          <w:szCs w:val="24"/>
        </w:rPr>
        <w:t xml:space="preserve">Please scan the code or visit </w:t>
      </w:r>
    </w:p>
    <w:p w14:paraId="2F87374C" w14:textId="77777777" w:rsidR="00612182" w:rsidRDefault="00612182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2E314D30" w14:textId="77777777" w:rsidR="00E65428" w:rsidRDefault="00E65428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07735646" w14:textId="77777777" w:rsidR="00E65428" w:rsidRDefault="00E65428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0B9DC4EB" w14:textId="77777777" w:rsidR="00E65428" w:rsidRDefault="00E65428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6B4C0EDE" w14:textId="77777777" w:rsidR="00E65428" w:rsidRDefault="00E65428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2BC5E11F" w14:textId="77777777" w:rsidR="00E65428" w:rsidRDefault="00E65428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5CE32D13" w14:textId="77777777" w:rsidR="00E65428" w:rsidRDefault="00E65428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7F5E987E" w14:textId="77777777" w:rsidR="00E65428" w:rsidRDefault="00E65428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6EF2916D" w14:textId="77777777" w:rsidR="00E65428" w:rsidRDefault="00E65428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2EBBD230" w14:textId="77777777" w:rsidR="00E65428" w:rsidRDefault="00E65428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73330598" w14:textId="77777777" w:rsidR="00E65428" w:rsidRDefault="00E65428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71FA4099" w14:textId="715AE523" w:rsidR="000C2687" w:rsidRPr="00062BD2" w:rsidRDefault="00612182" w:rsidP="00062BD2">
      <w:pPr>
        <w:rPr>
          <w:rFonts w:ascii="Garamond" w:eastAsia="Garamond" w:hAnsi="Garamond" w:cs="Garamond"/>
          <w:color w:val="000000" w:themeColor="text1"/>
          <w:sz w:val="24"/>
          <w:szCs w:val="24"/>
        </w:rPr>
      </w:pPr>
      <w:hyperlink r:id="rId12" w:history="1">
        <w:r w:rsidRPr="002F728D">
          <w:rPr>
            <w:rStyle w:val="Hyperlink"/>
            <w:rFonts w:ascii="Garamond" w:eastAsia="Garamond" w:hAnsi="Garamond" w:cs="Garamond"/>
            <w:sz w:val="24"/>
            <w:szCs w:val="24"/>
          </w:rPr>
          <w:t>https://www.marylandrestaurants.com/products/mpsi-sponsorships</w:t>
        </w:r>
      </w:hyperlink>
      <w:r w:rsidR="00FD5A2C" w:rsidRPr="00062BD2">
        <w:rPr>
          <w:rFonts w:ascii="Garamond" w:eastAsia="Garamond" w:hAnsi="Garamond" w:cs="Garamond"/>
          <w:color w:val="000000" w:themeColor="text1"/>
          <w:sz w:val="24"/>
          <w:szCs w:val="24"/>
        </w:rPr>
        <w:t xml:space="preserve"> to purchase a package or donate.</w:t>
      </w:r>
    </w:p>
    <w:p w14:paraId="1DA47F25" w14:textId="77777777" w:rsidR="00991394" w:rsidRPr="00062BD2" w:rsidRDefault="00991394" w:rsidP="008F19FB">
      <w:pPr>
        <w:jc w:val="center"/>
        <w:rPr>
          <w:rFonts w:ascii="Garamond" w:eastAsia="Garamond" w:hAnsi="Garamond" w:cs="Garamond"/>
          <w:color w:val="000000" w:themeColor="text1"/>
          <w:sz w:val="24"/>
          <w:szCs w:val="24"/>
        </w:rPr>
      </w:pPr>
    </w:p>
    <w:p w14:paraId="233394E7" w14:textId="2801890A" w:rsidR="00991394" w:rsidRPr="00062BD2" w:rsidRDefault="00991394" w:rsidP="00062BD2">
      <w:pPr>
        <w:rPr>
          <w:rFonts w:ascii="Garamond" w:eastAsia="Garamond" w:hAnsi="Garamond" w:cs="Garamond"/>
          <w:color w:val="231F20"/>
        </w:rPr>
      </w:pPr>
      <w:r w:rsidRPr="00062BD2">
        <w:rPr>
          <w:rFonts w:ascii="Garamond" w:eastAsia="Garamond" w:hAnsi="Garamond" w:cs="Garamond"/>
          <w:color w:val="000000" w:themeColor="text1"/>
          <w:sz w:val="24"/>
          <w:szCs w:val="24"/>
        </w:rPr>
        <w:t xml:space="preserve">Please email any logos and websites that you </w:t>
      </w:r>
      <w:r w:rsidR="003370DB">
        <w:rPr>
          <w:rFonts w:ascii="Garamond" w:eastAsia="Garamond" w:hAnsi="Garamond" w:cs="Garamond"/>
          <w:color w:val="000000" w:themeColor="text1"/>
          <w:sz w:val="24"/>
          <w:szCs w:val="24"/>
        </w:rPr>
        <w:t>would like</w:t>
      </w:r>
      <w:r w:rsidRPr="00062BD2">
        <w:rPr>
          <w:rFonts w:ascii="Garamond" w:eastAsia="Garamond" w:hAnsi="Garamond" w:cs="Garamond"/>
          <w:color w:val="000000" w:themeColor="text1"/>
          <w:sz w:val="24"/>
          <w:szCs w:val="24"/>
        </w:rPr>
        <w:t xml:space="preserve"> us to use</w:t>
      </w:r>
      <w:r w:rsidR="003370DB">
        <w:rPr>
          <w:rFonts w:ascii="Garamond" w:eastAsia="Garamond" w:hAnsi="Garamond" w:cs="Garamond"/>
          <w:color w:val="000000" w:themeColor="text1"/>
          <w:sz w:val="24"/>
          <w:szCs w:val="24"/>
        </w:rPr>
        <w:t xml:space="preserve"> (based on package </w:t>
      </w:r>
      <w:r w:rsidR="00BB10FE">
        <w:rPr>
          <w:rFonts w:ascii="Garamond" w:eastAsia="Garamond" w:hAnsi="Garamond" w:cs="Garamond"/>
          <w:color w:val="000000" w:themeColor="text1"/>
          <w:sz w:val="24"/>
          <w:szCs w:val="24"/>
        </w:rPr>
        <w:t>choice</w:t>
      </w:r>
      <w:r w:rsidR="003370DB">
        <w:rPr>
          <w:rFonts w:ascii="Garamond" w:eastAsia="Garamond" w:hAnsi="Garamond" w:cs="Garamond"/>
          <w:color w:val="000000" w:themeColor="text1"/>
          <w:sz w:val="24"/>
          <w:szCs w:val="24"/>
        </w:rPr>
        <w:t>)</w:t>
      </w:r>
      <w:r w:rsidRPr="00062BD2">
        <w:rPr>
          <w:rFonts w:ascii="Garamond" w:eastAsia="Garamond" w:hAnsi="Garamond" w:cs="Garamond"/>
          <w:color w:val="000000" w:themeColor="text1"/>
          <w:sz w:val="24"/>
          <w:szCs w:val="24"/>
        </w:rPr>
        <w:t xml:space="preserve"> to oaberdeen@marylandrestaurants.com</w:t>
      </w:r>
    </w:p>
    <w:sectPr w:rsidR="00991394" w:rsidRPr="00062BD2" w:rsidSect="007A6021">
      <w:headerReference w:type="default" r:id="rId13"/>
      <w:footerReference w:type="even" r:id="rId14"/>
      <w:footerReference w:type="default" r:id="rId15"/>
      <w:pgSz w:w="12240" w:h="15840" w:code="1"/>
      <w:pgMar w:top="1080" w:right="1152" w:bottom="1080" w:left="1152" w:header="144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F1AB2" w14:textId="77777777" w:rsidR="00765F8C" w:rsidRDefault="00765F8C">
      <w:r>
        <w:separator/>
      </w:r>
    </w:p>
  </w:endnote>
  <w:endnote w:type="continuationSeparator" w:id="0">
    <w:p w14:paraId="3AE7DA11" w14:textId="77777777" w:rsidR="00765F8C" w:rsidRDefault="00765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otham Bold">
    <w:panose1 w:val="02000803030000020004"/>
    <w:charset w:val="00"/>
    <w:family w:val="auto"/>
    <w:pitch w:val="variable"/>
    <w:sig w:usb0="A00000AF" w:usb1="40000048" w:usb2="00000000" w:usb3="00000000" w:csb0="00000111" w:csb1="00000000"/>
  </w:font>
  <w:font w:name="Gotham">
    <w:altName w:val="Cambria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BFD828" w14:textId="77777777" w:rsidR="003204B4" w:rsidRDefault="003204B4" w:rsidP="00BC63F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D45876" w14:textId="77777777" w:rsidR="003204B4" w:rsidRDefault="003204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7376A8" w14:textId="3E7561D0" w:rsidR="00C15A7F" w:rsidRDefault="00C15A7F" w:rsidP="00C15A7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86415D" w14:textId="77777777" w:rsidR="00765F8C" w:rsidRDefault="00765F8C">
      <w:r>
        <w:separator/>
      </w:r>
    </w:p>
  </w:footnote>
  <w:footnote w:type="continuationSeparator" w:id="0">
    <w:p w14:paraId="0FFF1B18" w14:textId="77777777" w:rsidR="00765F8C" w:rsidRDefault="00765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334980" w14:textId="07733A81" w:rsidR="00EA2459" w:rsidRPr="00925781" w:rsidRDefault="00A94285" w:rsidP="001C2AF9">
    <w:pPr>
      <w:pStyle w:val="Header"/>
      <w:ind w:right="36"/>
      <w:jc w:val="center"/>
    </w:pPr>
    <w:r>
      <w:rPr>
        <w:rFonts w:ascii="Gotham" w:hAnsi="Gotham"/>
        <w:b/>
        <w:noProof/>
        <w:color w:val="000000" w:themeColor="text1"/>
        <w:sz w:val="32"/>
      </w:rPr>
      <w:drawing>
        <wp:anchor distT="0" distB="0" distL="114300" distR="114300" simplePos="0" relativeHeight="251658240" behindDoc="0" locked="0" layoutInCell="1" allowOverlap="1" wp14:anchorId="2B7FAFA6" wp14:editId="572A93B0">
          <wp:simplePos x="0" y="0"/>
          <wp:positionH relativeFrom="margin">
            <wp:align>right</wp:align>
          </wp:positionH>
          <wp:positionV relativeFrom="paragraph">
            <wp:posOffset>-779780</wp:posOffset>
          </wp:positionV>
          <wp:extent cx="885825" cy="885825"/>
          <wp:effectExtent l="0" t="0" r="9525" b="9525"/>
          <wp:wrapNone/>
          <wp:docPr id="58381331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885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539968" behindDoc="1" locked="0" layoutInCell="1" allowOverlap="1" wp14:anchorId="4DCA2EC2" wp14:editId="6E56E77B">
          <wp:simplePos x="0" y="0"/>
          <wp:positionH relativeFrom="margin">
            <wp:align>left</wp:align>
          </wp:positionH>
          <wp:positionV relativeFrom="paragraph">
            <wp:posOffset>-657225</wp:posOffset>
          </wp:positionV>
          <wp:extent cx="3295650" cy="646675"/>
          <wp:effectExtent l="0" t="0" r="0" b="1270"/>
          <wp:wrapNone/>
          <wp:docPr id="1" name="Picture 1" descr="mpsi_word_premiersponsorship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si_word_premiersponsorship_header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4850" b="21512"/>
                  <a:stretch/>
                </pic:blipFill>
                <pic:spPr bwMode="auto">
                  <a:xfrm>
                    <a:off x="0" y="0"/>
                    <a:ext cx="3340744" cy="65552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6021" w:rsidRPr="007A6021">
      <w:rPr>
        <w:rFonts w:ascii="Gotham" w:hAnsi="Gotham"/>
        <w:b/>
        <w:color w:val="000000" w:themeColor="text1"/>
        <w:sz w:val="32"/>
      </w:rPr>
      <w:t>Sponsorship Packag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B6D4A"/>
    <w:multiLevelType w:val="hybridMultilevel"/>
    <w:tmpl w:val="150CE372"/>
    <w:lvl w:ilvl="0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EC3AA6"/>
    <w:multiLevelType w:val="hybridMultilevel"/>
    <w:tmpl w:val="728A7B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B43F1C"/>
    <w:multiLevelType w:val="hybridMultilevel"/>
    <w:tmpl w:val="A82E6E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F16A59"/>
    <w:multiLevelType w:val="hybridMultilevel"/>
    <w:tmpl w:val="541E994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E806AA"/>
    <w:multiLevelType w:val="hybridMultilevel"/>
    <w:tmpl w:val="95EE74FC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487A82"/>
    <w:multiLevelType w:val="hybridMultilevel"/>
    <w:tmpl w:val="27E263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EC7362"/>
    <w:multiLevelType w:val="hybridMultilevel"/>
    <w:tmpl w:val="95AE9A3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623895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20C55ADC"/>
    <w:multiLevelType w:val="hybridMultilevel"/>
    <w:tmpl w:val="E662BA6C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3F673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24FD47D1"/>
    <w:multiLevelType w:val="hybridMultilevel"/>
    <w:tmpl w:val="A162BDC4"/>
    <w:lvl w:ilvl="0" w:tplc="D5C0C2FE">
      <w:start w:val="1"/>
      <w:numFmt w:val="bullet"/>
      <w:lvlText w:val="►"/>
      <w:lvlJc w:val="left"/>
      <w:pPr>
        <w:tabs>
          <w:tab w:val="num" w:pos="1350"/>
        </w:tabs>
        <w:ind w:left="135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0862B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258D49CD"/>
    <w:multiLevelType w:val="hybridMultilevel"/>
    <w:tmpl w:val="F8E876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8631297"/>
    <w:multiLevelType w:val="hybridMultilevel"/>
    <w:tmpl w:val="A8041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3B6412"/>
    <w:multiLevelType w:val="hybridMultilevel"/>
    <w:tmpl w:val="89226EB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4F6C78"/>
    <w:multiLevelType w:val="hybridMultilevel"/>
    <w:tmpl w:val="F0629D7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06524EA"/>
    <w:multiLevelType w:val="hybridMultilevel"/>
    <w:tmpl w:val="AB2435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9422FB"/>
    <w:multiLevelType w:val="hybridMultilevel"/>
    <w:tmpl w:val="7A1AB7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625A25"/>
    <w:multiLevelType w:val="hybridMultilevel"/>
    <w:tmpl w:val="E9B0BA76"/>
    <w:lvl w:ilvl="0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F25ADE"/>
    <w:multiLevelType w:val="multilevel"/>
    <w:tmpl w:val="A162BDC4"/>
    <w:lvl w:ilvl="0">
      <w:start w:val="1"/>
      <w:numFmt w:val="bullet"/>
      <w:lvlText w:val="►"/>
      <w:lvlJc w:val="left"/>
      <w:pPr>
        <w:tabs>
          <w:tab w:val="num" w:pos="1350"/>
        </w:tabs>
        <w:ind w:left="1350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B107F"/>
    <w:multiLevelType w:val="singleLevel"/>
    <w:tmpl w:val="04090005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21" w15:restartNumberingAfterBreak="0">
    <w:nsid w:val="456D3985"/>
    <w:multiLevelType w:val="hybridMultilevel"/>
    <w:tmpl w:val="D09EFEB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59C421C"/>
    <w:multiLevelType w:val="hybridMultilevel"/>
    <w:tmpl w:val="D644A6C4"/>
    <w:lvl w:ilvl="0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6403A3E"/>
    <w:multiLevelType w:val="hybridMultilevel"/>
    <w:tmpl w:val="557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BA1CFD"/>
    <w:multiLevelType w:val="hybridMultilevel"/>
    <w:tmpl w:val="7B3E5F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405151"/>
    <w:multiLevelType w:val="hybridMultilevel"/>
    <w:tmpl w:val="D2A6A0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4EF5F4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7" w15:restartNumberingAfterBreak="0">
    <w:nsid w:val="6CC93305"/>
    <w:multiLevelType w:val="hybridMultilevel"/>
    <w:tmpl w:val="F15E3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9A4823"/>
    <w:multiLevelType w:val="hybridMultilevel"/>
    <w:tmpl w:val="4F8AE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2D48DA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735C4E3B"/>
    <w:multiLevelType w:val="hybridMultilevel"/>
    <w:tmpl w:val="068690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7432533"/>
    <w:multiLevelType w:val="hybridMultilevel"/>
    <w:tmpl w:val="B720D4A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B76EE6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803573305">
    <w:abstractNumId w:val="29"/>
  </w:num>
  <w:num w:numId="2" w16cid:durableId="929237654">
    <w:abstractNumId w:val="9"/>
  </w:num>
  <w:num w:numId="3" w16cid:durableId="213196588">
    <w:abstractNumId w:val="20"/>
  </w:num>
  <w:num w:numId="4" w16cid:durableId="1303074256">
    <w:abstractNumId w:val="32"/>
  </w:num>
  <w:num w:numId="5" w16cid:durableId="1091852972">
    <w:abstractNumId w:val="11"/>
  </w:num>
  <w:num w:numId="6" w16cid:durableId="1794321276">
    <w:abstractNumId w:val="26"/>
  </w:num>
  <w:num w:numId="7" w16cid:durableId="1682010164">
    <w:abstractNumId w:val="7"/>
  </w:num>
  <w:num w:numId="8" w16cid:durableId="1758284340">
    <w:abstractNumId w:val="10"/>
  </w:num>
  <w:num w:numId="9" w16cid:durableId="1536888459">
    <w:abstractNumId w:val="19"/>
  </w:num>
  <w:num w:numId="10" w16cid:durableId="1962955062">
    <w:abstractNumId w:val="15"/>
  </w:num>
  <w:num w:numId="11" w16cid:durableId="509612669">
    <w:abstractNumId w:val="24"/>
  </w:num>
  <w:num w:numId="12" w16cid:durableId="1991861039">
    <w:abstractNumId w:val="13"/>
  </w:num>
  <w:num w:numId="13" w16cid:durableId="2047751712">
    <w:abstractNumId w:val="12"/>
  </w:num>
  <w:num w:numId="14" w16cid:durableId="646513079">
    <w:abstractNumId w:val="31"/>
  </w:num>
  <w:num w:numId="15" w16cid:durableId="1265722153">
    <w:abstractNumId w:val="1"/>
  </w:num>
  <w:num w:numId="16" w16cid:durableId="1366056120">
    <w:abstractNumId w:val="23"/>
  </w:num>
  <w:num w:numId="17" w16cid:durableId="1994023018">
    <w:abstractNumId w:val="30"/>
  </w:num>
  <w:num w:numId="18" w16cid:durableId="974408324">
    <w:abstractNumId w:val="28"/>
  </w:num>
  <w:num w:numId="19" w16cid:durableId="1069812445">
    <w:abstractNumId w:val="18"/>
  </w:num>
  <w:num w:numId="20" w16cid:durableId="1883251650">
    <w:abstractNumId w:val="27"/>
  </w:num>
  <w:num w:numId="21" w16cid:durableId="1762532192">
    <w:abstractNumId w:val="2"/>
  </w:num>
  <w:num w:numId="22" w16cid:durableId="537395293">
    <w:abstractNumId w:val="21"/>
  </w:num>
  <w:num w:numId="23" w16cid:durableId="1653370510">
    <w:abstractNumId w:val="4"/>
  </w:num>
  <w:num w:numId="24" w16cid:durableId="1620066928">
    <w:abstractNumId w:val="22"/>
  </w:num>
  <w:num w:numId="25" w16cid:durableId="1307470185">
    <w:abstractNumId w:val="8"/>
  </w:num>
  <w:num w:numId="26" w16cid:durableId="1295793964">
    <w:abstractNumId w:val="6"/>
  </w:num>
  <w:num w:numId="27" w16cid:durableId="98910288">
    <w:abstractNumId w:val="5"/>
  </w:num>
  <w:num w:numId="28" w16cid:durableId="1042174061">
    <w:abstractNumId w:val="17"/>
  </w:num>
  <w:num w:numId="29" w16cid:durableId="1946036022">
    <w:abstractNumId w:val="25"/>
  </w:num>
  <w:num w:numId="30" w16cid:durableId="83689958">
    <w:abstractNumId w:val="0"/>
  </w:num>
  <w:num w:numId="31" w16cid:durableId="29305877">
    <w:abstractNumId w:val="3"/>
  </w:num>
  <w:num w:numId="32" w16cid:durableId="1659187523">
    <w:abstractNumId w:val="16"/>
  </w:num>
  <w:num w:numId="33" w16cid:durableId="147390799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Q3NTC0NDUxMjNU0lEKTi0uzszPAykwrQUAJ5Gj4CwAAAA="/>
  </w:docVars>
  <w:rsids>
    <w:rsidRoot w:val="00BD78CF"/>
    <w:rsid w:val="00001CB2"/>
    <w:rsid w:val="00004AA8"/>
    <w:rsid w:val="00011B5F"/>
    <w:rsid w:val="00016EE9"/>
    <w:rsid w:val="0002008B"/>
    <w:rsid w:val="00021AA2"/>
    <w:rsid w:val="0004321A"/>
    <w:rsid w:val="0004418C"/>
    <w:rsid w:val="00045747"/>
    <w:rsid w:val="000478E7"/>
    <w:rsid w:val="00055BBD"/>
    <w:rsid w:val="0006150E"/>
    <w:rsid w:val="00062977"/>
    <w:rsid w:val="00062BD2"/>
    <w:rsid w:val="000630D8"/>
    <w:rsid w:val="000638A5"/>
    <w:rsid w:val="00063CBA"/>
    <w:rsid w:val="00065AEA"/>
    <w:rsid w:val="0007094A"/>
    <w:rsid w:val="000730B0"/>
    <w:rsid w:val="00076261"/>
    <w:rsid w:val="000844FA"/>
    <w:rsid w:val="000871E1"/>
    <w:rsid w:val="000B1DE4"/>
    <w:rsid w:val="000B5202"/>
    <w:rsid w:val="000C2687"/>
    <w:rsid w:val="000D51A1"/>
    <w:rsid w:val="000E00AC"/>
    <w:rsid w:val="000E7333"/>
    <w:rsid w:val="000E7D27"/>
    <w:rsid w:val="000F79E2"/>
    <w:rsid w:val="00101C90"/>
    <w:rsid w:val="00106A7A"/>
    <w:rsid w:val="00126AC6"/>
    <w:rsid w:val="00127252"/>
    <w:rsid w:val="00131F20"/>
    <w:rsid w:val="00133F1A"/>
    <w:rsid w:val="00136870"/>
    <w:rsid w:val="001431B5"/>
    <w:rsid w:val="001650A4"/>
    <w:rsid w:val="00174D54"/>
    <w:rsid w:val="00176431"/>
    <w:rsid w:val="001777A1"/>
    <w:rsid w:val="001A3907"/>
    <w:rsid w:val="001A7556"/>
    <w:rsid w:val="001B00E6"/>
    <w:rsid w:val="001B6A19"/>
    <w:rsid w:val="001C07BD"/>
    <w:rsid w:val="001C2242"/>
    <w:rsid w:val="001C2AF9"/>
    <w:rsid w:val="001D71FF"/>
    <w:rsid w:val="001E7973"/>
    <w:rsid w:val="0020171A"/>
    <w:rsid w:val="0021224E"/>
    <w:rsid w:val="00223FA0"/>
    <w:rsid w:val="00226C01"/>
    <w:rsid w:val="002308DB"/>
    <w:rsid w:val="002323EE"/>
    <w:rsid w:val="002602E1"/>
    <w:rsid w:val="0026619A"/>
    <w:rsid w:val="0028194A"/>
    <w:rsid w:val="002A77FE"/>
    <w:rsid w:val="002B0DE0"/>
    <w:rsid w:val="002B7266"/>
    <w:rsid w:val="002B78B4"/>
    <w:rsid w:val="002C32C1"/>
    <w:rsid w:val="002D1288"/>
    <w:rsid w:val="002D41CB"/>
    <w:rsid w:val="002D4785"/>
    <w:rsid w:val="002E7671"/>
    <w:rsid w:val="00301A51"/>
    <w:rsid w:val="00310E81"/>
    <w:rsid w:val="00311DB9"/>
    <w:rsid w:val="00312CB2"/>
    <w:rsid w:val="003204B4"/>
    <w:rsid w:val="00331568"/>
    <w:rsid w:val="003370DB"/>
    <w:rsid w:val="00347EB7"/>
    <w:rsid w:val="0035373F"/>
    <w:rsid w:val="003813F2"/>
    <w:rsid w:val="00394102"/>
    <w:rsid w:val="00396091"/>
    <w:rsid w:val="003967CD"/>
    <w:rsid w:val="003D3E14"/>
    <w:rsid w:val="003D5E00"/>
    <w:rsid w:val="003D7CCF"/>
    <w:rsid w:val="003F2132"/>
    <w:rsid w:val="003F21AE"/>
    <w:rsid w:val="004018F2"/>
    <w:rsid w:val="00406CC6"/>
    <w:rsid w:val="00407867"/>
    <w:rsid w:val="0041659E"/>
    <w:rsid w:val="00417904"/>
    <w:rsid w:val="00425258"/>
    <w:rsid w:val="00430E03"/>
    <w:rsid w:val="00430F49"/>
    <w:rsid w:val="00453686"/>
    <w:rsid w:val="004537BA"/>
    <w:rsid w:val="004551AF"/>
    <w:rsid w:val="004810F2"/>
    <w:rsid w:val="00486677"/>
    <w:rsid w:val="00494196"/>
    <w:rsid w:val="0049598C"/>
    <w:rsid w:val="00496288"/>
    <w:rsid w:val="004A3327"/>
    <w:rsid w:val="004A5A4B"/>
    <w:rsid w:val="004B6E7A"/>
    <w:rsid w:val="004C5320"/>
    <w:rsid w:val="004D7B0D"/>
    <w:rsid w:val="004D7FF6"/>
    <w:rsid w:val="004E2EA6"/>
    <w:rsid w:val="004E353F"/>
    <w:rsid w:val="004F2DDD"/>
    <w:rsid w:val="004F4AFD"/>
    <w:rsid w:val="004F7290"/>
    <w:rsid w:val="00501782"/>
    <w:rsid w:val="00501C7D"/>
    <w:rsid w:val="00512814"/>
    <w:rsid w:val="00514669"/>
    <w:rsid w:val="00537255"/>
    <w:rsid w:val="00546087"/>
    <w:rsid w:val="005514F7"/>
    <w:rsid w:val="00561DA8"/>
    <w:rsid w:val="00570408"/>
    <w:rsid w:val="005706EE"/>
    <w:rsid w:val="00576E5B"/>
    <w:rsid w:val="00577C9F"/>
    <w:rsid w:val="0058097C"/>
    <w:rsid w:val="0059053D"/>
    <w:rsid w:val="00590D40"/>
    <w:rsid w:val="00591E26"/>
    <w:rsid w:val="00593964"/>
    <w:rsid w:val="00593E27"/>
    <w:rsid w:val="005A644E"/>
    <w:rsid w:val="005C18D9"/>
    <w:rsid w:val="005C7B47"/>
    <w:rsid w:val="005E0B3E"/>
    <w:rsid w:val="005F4117"/>
    <w:rsid w:val="00601C14"/>
    <w:rsid w:val="00610722"/>
    <w:rsid w:val="00612182"/>
    <w:rsid w:val="00613A15"/>
    <w:rsid w:val="0061648B"/>
    <w:rsid w:val="006207A0"/>
    <w:rsid w:val="00623FD3"/>
    <w:rsid w:val="006272AA"/>
    <w:rsid w:val="0063221B"/>
    <w:rsid w:val="006373CE"/>
    <w:rsid w:val="00637F4F"/>
    <w:rsid w:val="00642D9C"/>
    <w:rsid w:val="006461CC"/>
    <w:rsid w:val="00650F73"/>
    <w:rsid w:val="00655C8D"/>
    <w:rsid w:val="00662BD6"/>
    <w:rsid w:val="0066718A"/>
    <w:rsid w:val="00694253"/>
    <w:rsid w:val="006A10E4"/>
    <w:rsid w:val="006A26E2"/>
    <w:rsid w:val="006A7564"/>
    <w:rsid w:val="006B13F7"/>
    <w:rsid w:val="006C1FEA"/>
    <w:rsid w:val="006C63C0"/>
    <w:rsid w:val="006C703C"/>
    <w:rsid w:val="006D0DE2"/>
    <w:rsid w:val="006D267F"/>
    <w:rsid w:val="006E0C5E"/>
    <w:rsid w:val="006E5E96"/>
    <w:rsid w:val="006F2E67"/>
    <w:rsid w:val="00720FF8"/>
    <w:rsid w:val="00723014"/>
    <w:rsid w:val="007230A1"/>
    <w:rsid w:val="00723535"/>
    <w:rsid w:val="00727E59"/>
    <w:rsid w:val="00731188"/>
    <w:rsid w:val="0073727A"/>
    <w:rsid w:val="0074052D"/>
    <w:rsid w:val="00745576"/>
    <w:rsid w:val="00761182"/>
    <w:rsid w:val="00761951"/>
    <w:rsid w:val="007642F3"/>
    <w:rsid w:val="00765F8C"/>
    <w:rsid w:val="00766563"/>
    <w:rsid w:val="007675AD"/>
    <w:rsid w:val="00776197"/>
    <w:rsid w:val="007813BA"/>
    <w:rsid w:val="007817B0"/>
    <w:rsid w:val="007833EE"/>
    <w:rsid w:val="007916E4"/>
    <w:rsid w:val="00794C59"/>
    <w:rsid w:val="00795937"/>
    <w:rsid w:val="007A6021"/>
    <w:rsid w:val="007A62FC"/>
    <w:rsid w:val="007B3E24"/>
    <w:rsid w:val="007C6ABE"/>
    <w:rsid w:val="007D5276"/>
    <w:rsid w:val="007D7098"/>
    <w:rsid w:val="007E2091"/>
    <w:rsid w:val="007E6757"/>
    <w:rsid w:val="007F0032"/>
    <w:rsid w:val="007F26A2"/>
    <w:rsid w:val="008029D0"/>
    <w:rsid w:val="00806F71"/>
    <w:rsid w:val="00810515"/>
    <w:rsid w:val="008134C6"/>
    <w:rsid w:val="008163EB"/>
    <w:rsid w:val="008320BA"/>
    <w:rsid w:val="00832D24"/>
    <w:rsid w:val="00840B1A"/>
    <w:rsid w:val="008552AA"/>
    <w:rsid w:val="00855501"/>
    <w:rsid w:val="00891E0D"/>
    <w:rsid w:val="008A0E3B"/>
    <w:rsid w:val="008B390D"/>
    <w:rsid w:val="008C4F59"/>
    <w:rsid w:val="008D0957"/>
    <w:rsid w:val="008E247C"/>
    <w:rsid w:val="008E34E4"/>
    <w:rsid w:val="008E4D2B"/>
    <w:rsid w:val="008F19FB"/>
    <w:rsid w:val="00902D42"/>
    <w:rsid w:val="00915FE4"/>
    <w:rsid w:val="0092044C"/>
    <w:rsid w:val="00922FBB"/>
    <w:rsid w:val="00925781"/>
    <w:rsid w:val="00926BC7"/>
    <w:rsid w:val="009273E7"/>
    <w:rsid w:val="009415B8"/>
    <w:rsid w:val="00942C34"/>
    <w:rsid w:val="00952F2F"/>
    <w:rsid w:val="00953F5F"/>
    <w:rsid w:val="009636BE"/>
    <w:rsid w:val="0098783A"/>
    <w:rsid w:val="009908A8"/>
    <w:rsid w:val="00991394"/>
    <w:rsid w:val="009A3BF2"/>
    <w:rsid w:val="009A4201"/>
    <w:rsid w:val="009D4403"/>
    <w:rsid w:val="009D76A6"/>
    <w:rsid w:val="009E048C"/>
    <w:rsid w:val="009F376D"/>
    <w:rsid w:val="009F54D5"/>
    <w:rsid w:val="00A0213A"/>
    <w:rsid w:val="00A15266"/>
    <w:rsid w:val="00A2338A"/>
    <w:rsid w:val="00A24F40"/>
    <w:rsid w:val="00A27637"/>
    <w:rsid w:val="00A51E9F"/>
    <w:rsid w:val="00A52340"/>
    <w:rsid w:val="00A52951"/>
    <w:rsid w:val="00A5F4EE"/>
    <w:rsid w:val="00A80AE0"/>
    <w:rsid w:val="00A84D03"/>
    <w:rsid w:val="00A94285"/>
    <w:rsid w:val="00A95F61"/>
    <w:rsid w:val="00AA4017"/>
    <w:rsid w:val="00AB4573"/>
    <w:rsid w:val="00AB515A"/>
    <w:rsid w:val="00AC5A1D"/>
    <w:rsid w:val="00AD7A99"/>
    <w:rsid w:val="00AE6ACC"/>
    <w:rsid w:val="00AF087A"/>
    <w:rsid w:val="00B03458"/>
    <w:rsid w:val="00B067EB"/>
    <w:rsid w:val="00B24614"/>
    <w:rsid w:val="00B2739E"/>
    <w:rsid w:val="00B30E75"/>
    <w:rsid w:val="00B334E0"/>
    <w:rsid w:val="00B43569"/>
    <w:rsid w:val="00B46594"/>
    <w:rsid w:val="00B47FE7"/>
    <w:rsid w:val="00B50ADA"/>
    <w:rsid w:val="00B60128"/>
    <w:rsid w:val="00B866C2"/>
    <w:rsid w:val="00B91E46"/>
    <w:rsid w:val="00BA5218"/>
    <w:rsid w:val="00BA5A6C"/>
    <w:rsid w:val="00BB10FE"/>
    <w:rsid w:val="00BB3C13"/>
    <w:rsid w:val="00BC06C0"/>
    <w:rsid w:val="00BC0DDB"/>
    <w:rsid w:val="00BC1AD8"/>
    <w:rsid w:val="00BC63FF"/>
    <w:rsid w:val="00BD2EDB"/>
    <w:rsid w:val="00BD78CF"/>
    <w:rsid w:val="00BE35FA"/>
    <w:rsid w:val="00BE51B8"/>
    <w:rsid w:val="00C15A7F"/>
    <w:rsid w:val="00C220F2"/>
    <w:rsid w:val="00C416BA"/>
    <w:rsid w:val="00C52DC6"/>
    <w:rsid w:val="00C5740A"/>
    <w:rsid w:val="00C617E6"/>
    <w:rsid w:val="00C724A1"/>
    <w:rsid w:val="00C85930"/>
    <w:rsid w:val="00CA1BC5"/>
    <w:rsid w:val="00CC72F4"/>
    <w:rsid w:val="00CD4F43"/>
    <w:rsid w:val="00CE6C57"/>
    <w:rsid w:val="00D00073"/>
    <w:rsid w:val="00D016C3"/>
    <w:rsid w:val="00D01B01"/>
    <w:rsid w:val="00D022F8"/>
    <w:rsid w:val="00D03516"/>
    <w:rsid w:val="00D07C36"/>
    <w:rsid w:val="00D1271F"/>
    <w:rsid w:val="00D136D0"/>
    <w:rsid w:val="00D141A7"/>
    <w:rsid w:val="00D16503"/>
    <w:rsid w:val="00D27E44"/>
    <w:rsid w:val="00D35290"/>
    <w:rsid w:val="00D42937"/>
    <w:rsid w:val="00D64134"/>
    <w:rsid w:val="00D66E78"/>
    <w:rsid w:val="00D9518C"/>
    <w:rsid w:val="00D966BE"/>
    <w:rsid w:val="00DA0039"/>
    <w:rsid w:val="00DC4AC0"/>
    <w:rsid w:val="00DC4E1D"/>
    <w:rsid w:val="00DD186C"/>
    <w:rsid w:val="00DD7883"/>
    <w:rsid w:val="00DE2D0D"/>
    <w:rsid w:val="00DF4DE8"/>
    <w:rsid w:val="00DF71D6"/>
    <w:rsid w:val="00E140CA"/>
    <w:rsid w:val="00E1752C"/>
    <w:rsid w:val="00E234EC"/>
    <w:rsid w:val="00E432B6"/>
    <w:rsid w:val="00E438A3"/>
    <w:rsid w:val="00E65428"/>
    <w:rsid w:val="00E7075D"/>
    <w:rsid w:val="00E7389B"/>
    <w:rsid w:val="00E848D8"/>
    <w:rsid w:val="00E862F9"/>
    <w:rsid w:val="00E87F89"/>
    <w:rsid w:val="00E95D2E"/>
    <w:rsid w:val="00E95E59"/>
    <w:rsid w:val="00E97300"/>
    <w:rsid w:val="00EA1967"/>
    <w:rsid w:val="00EA2459"/>
    <w:rsid w:val="00EB1E20"/>
    <w:rsid w:val="00EC105C"/>
    <w:rsid w:val="00EC45A4"/>
    <w:rsid w:val="00ED72E7"/>
    <w:rsid w:val="00EE3399"/>
    <w:rsid w:val="00F430FB"/>
    <w:rsid w:val="00F448B6"/>
    <w:rsid w:val="00F46FE5"/>
    <w:rsid w:val="00F52923"/>
    <w:rsid w:val="00F57C4A"/>
    <w:rsid w:val="00F8348B"/>
    <w:rsid w:val="00F85554"/>
    <w:rsid w:val="00F85FF6"/>
    <w:rsid w:val="00F901E2"/>
    <w:rsid w:val="00F93C65"/>
    <w:rsid w:val="00F96BA0"/>
    <w:rsid w:val="00FA09F0"/>
    <w:rsid w:val="00FB330C"/>
    <w:rsid w:val="00FB4F61"/>
    <w:rsid w:val="00FD07CF"/>
    <w:rsid w:val="00FD44DA"/>
    <w:rsid w:val="00FD5A2C"/>
    <w:rsid w:val="00FD611E"/>
    <w:rsid w:val="00FE008E"/>
    <w:rsid w:val="00FE2BA2"/>
    <w:rsid w:val="00FE3EB0"/>
    <w:rsid w:val="00FE48EC"/>
    <w:rsid w:val="01422F4E"/>
    <w:rsid w:val="017D8537"/>
    <w:rsid w:val="0199E5E0"/>
    <w:rsid w:val="02540DD6"/>
    <w:rsid w:val="029DE7B8"/>
    <w:rsid w:val="02BEB794"/>
    <w:rsid w:val="036D2BE7"/>
    <w:rsid w:val="05036242"/>
    <w:rsid w:val="05B6508A"/>
    <w:rsid w:val="05D5887A"/>
    <w:rsid w:val="063F2EC4"/>
    <w:rsid w:val="06D2DC5A"/>
    <w:rsid w:val="07E057F4"/>
    <w:rsid w:val="07EF1A21"/>
    <w:rsid w:val="0808073F"/>
    <w:rsid w:val="08A70092"/>
    <w:rsid w:val="0902AFF7"/>
    <w:rsid w:val="091EDDBD"/>
    <w:rsid w:val="094B7A1B"/>
    <w:rsid w:val="09600C3D"/>
    <w:rsid w:val="097AAABC"/>
    <w:rsid w:val="098B5496"/>
    <w:rsid w:val="09C28FCC"/>
    <w:rsid w:val="0B0FC302"/>
    <w:rsid w:val="0BBE17C8"/>
    <w:rsid w:val="0BFDE899"/>
    <w:rsid w:val="0C44C9FE"/>
    <w:rsid w:val="0CB6A6EF"/>
    <w:rsid w:val="0D686FBE"/>
    <w:rsid w:val="0DC82BE5"/>
    <w:rsid w:val="0E8E3DAC"/>
    <w:rsid w:val="0EA9DD4B"/>
    <w:rsid w:val="0EC9CA77"/>
    <w:rsid w:val="0EEF1795"/>
    <w:rsid w:val="0F25F1A6"/>
    <w:rsid w:val="0FFF154B"/>
    <w:rsid w:val="100ED514"/>
    <w:rsid w:val="1043FA7C"/>
    <w:rsid w:val="106B11EF"/>
    <w:rsid w:val="10B644EB"/>
    <w:rsid w:val="10D59C71"/>
    <w:rsid w:val="116724E4"/>
    <w:rsid w:val="11A5CD78"/>
    <w:rsid w:val="11FCCB4D"/>
    <w:rsid w:val="12225D7D"/>
    <w:rsid w:val="12C140A9"/>
    <w:rsid w:val="1357D38B"/>
    <w:rsid w:val="152DAE62"/>
    <w:rsid w:val="15650E7A"/>
    <w:rsid w:val="1578BCBD"/>
    <w:rsid w:val="15B5D96D"/>
    <w:rsid w:val="15EC281F"/>
    <w:rsid w:val="1621D05B"/>
    <w:rsid w:val="16A548C5"/>
    <w:rsid w:val="16F731C4"/>
    <w:rsid w:val="17EBD717"/>
    <w:rsid w:val="1843724F"/>
    <w:rsid w:val="1894B07A"/>
    <w:rsid w:val="18EAD517"/>
    <w:rsid w:val="18EFBFB0"/>
    <w:rsid w:val="18F32043"/>
    <w:rsid w:val="190FE274"/>
    <w:rsid w:val="1920B821"/>
    <w:rsid w:val="1929664D"/>
    <w:rsid w:val="1A06E8CC"/>
    <w:rsid w:val="1A20B0B1"/>
    <w:rsid w:val="1A334C64"/>
    <w:rsid w:val="1A49FEF7"/>
    <w:rsid w:val="1A556AA4"/>
    <w:rsid w:val="1A92D494"/>
    <w:rsid w:val="1BC5B84E"/>
    <w:rsid w:val="1C2EEEA1"/>
    <w:rsid w:val="1C9921DD"/>
    <w:rsid w:val="1D6EAA40"/>
    <w:rsid w:val="1DC7D84F"/>
    <w:rsid w:val="1DCDCD65"/>
    <w:rsid w:val="1DEDE5B1"/>
    <w:rsid w:val="1E233B67"/>
    <w:rsid w:val="1E2E0B65"/>
    <w:rsid w:val="1E69E452"/>
    <w:rsid w:val="1EE97199"/>
    <w:rsid w:val="1F2519BA"/>
    <w:rsid w:val="1F382911"/>
    <w:rsid w:val="1FAC8ACD"/>
    <w:rsid w:val="200CD7F0"/>
    <w:rsid w:val="202BADCB"/>
    <w:rsid w:val="208D3A9F"/>
    <w:rsid w:val="209A9496"/>
    <w:rsid w:val="20A6A6B4"/>
    <w:rsid w:val="20B0A17B"/>
    <w:rsid w:val="211692AE"/>
    <w:rsid w:val="21BDA68A"/>
    <w:rsid w:val="21C332D5"/>
    <w:rsid w:val="21F9A424"/>
    <w:rsid w:val="221873CE"/>
    <w:rsid w:val="22B37D2A"/>
    <w:rsid w:val="233028E8"/>
    <w:rsid w:val="233BD84C"/>
    <w:rsid w:val="236197AA"/>
    <w:rsid w:val="23882696"/>
    <w:rsid w:val="23A93B7E"/>
    <w:rsid w:val="23B76FEA"/>
    <w:rsid w:val="23D50718"/>
    <w:rsid w:val="23D54EB4"/>
    <w:rsid w:val="2417D799"/>
    <w:rsid w:val="24587E8A"/>
    <w:rsid w:val="24949618"/>
    <w:rsid w:val="2567D0A8"/>
    <w:rsid w:val="268BA31B"/>
    <w:rsid w:val="26FB4242"/>
    <w:rsid w:val="2701DD2E"/>
    <w:rsid w:val="277EE2EE"/>
    <w:rsid w:val="27A1F3CC"/>
    <w:rsid w:val="27B79CB2"/>
    <w:rsid w:val="281421FA"/>
    <w:rsid w:val="283214B3"/>
    <w:rsid w:val="285F12A8"/>
    <w:rsid w:val="2885A055"/>
    <w:rsid w:val="289A404C"/>
    <w:rsid w:val="28B3C2B8"/>
    <w:rsid w:val="28F4972C"/>
    <w:rsid w:val="2938A115"/>
    <w:rsid w:val="297BE9F7"/>
    <w:rsid w:val="298B79A8"/>
    <w:rsid w:val="29903FF1"/>
    <w:rsid w:val="29F9BE36"/>
    <w:rsid w:val="2A019448"/>
    <w:rsid w:val="2A565C47"/>
    <w:rsid w:val="2A7B826E"/>
    <w:rsid w:val="2AC78D89"/>
    <w:rsid w:val="2ACF1545"/>
    <w:rsid w:val="2B131EAF"/>
    <w:rsid w:val="2B96B36A"/>
    <w:rsid w:val="2BB30AC6"/>
    <w:rsid w:val="2C5174A8"/>
    <w:rsid w:val="2C735BFD"/>
    <w:rsid w:val="2C7CDD59"/>
    <w:rsid w:val="2C97DF39"/>
    <w:rsid w:val="2D24A5BB"/>
    <w:rsid w:val="2D4B5FEB"/>
    <w:rsid w:val="2DF0AD8A"/>
    <w:rsid w:val="2E146938"/>
    <w:rsid w:val="2E60807A"/>
    <w:rsid w:val="2F920911"/>
    <w:rsid w:val="2F9A91C3"/>
    <w:rsid w:val="2FC427E3"/>
    <w:rsid w:val="3101A49A"/>
    <w:rsid w:val="3197ED4E"/>
    <w:rsid w:val="329E1682"/>
    <w:rsid w:val="32AF494C"/>
    <w:rsid w:val="33CA9046"/>
    <w:rsid w:val="33DC5039"/>
    <w:rsid w:val="33E8AF3C"/>
    <w:rsid w:val="33F75614"/>
    <w:rsid w:val="33FC58C6"/>
    <w:rsid w:val="3400C530"/>
    <w:rsid w:val="34BDA4CA"/>
    <w:rsid w:val="350714B8"/>
    <w:rsid w:val="35595186"/>
    <w:rsid w:val="3571E0ED"/>
    <w:rsid w:val="35858B2F"/>
    <w:rsid w:val="36FB2AF7"/>
    <w:rsid w:val="37256380"/>
    <w:rsid w:val="37DF75F8"/>
    <w:rsid w:val="37F54E3E"/>
    <w:rsid w:val="38D36C4E"/>
    <w:rsid w:val="392C7F21"/>
    <w:rsid w:val="39654827"/>
    <w:rsid w:val="39C317FC"/>
    <w:rsid w:val="3A37573C"/>
    <w:rsid w:val="3A45DB83"/>
    <w:rsid w:val="3AADB732"/>
    <w:rsid w:val="3AC4498B"/>
    <w:rsid w:val="3B649D12"/>
    <w:rsid w:val="3B8740A6"/>
    <w:rsid w:val="3B91004A"/>
    <w:rsid w:val="3BDFFBD4"/>
    <w:rsid w:val="3C48C58C"/>
    <w:rsid w:val="3C4F1E80"/>
    <w:rsid w:val="3D0FD81F"/>
    <w:rsid w:val="3D2387DB"/>
    <w:rsid w:val="3D5F5476"/>
    <w:rsid w:val="3E0340A1"/>
    <w:rsid w:val="3F2CC316"/>
    <w:rsid w:val="3FA89759"/>
    <w:rsid w:val="3FD5F982"/>
    <w:rsid w:val="4006B131"/>
    <w:rsid w:val="413749B5"/>
    <w:rsid w:val="4148EE32"/>
    <w:rsid w:val="414AF28E"/>
    <w:rsid w:val="42532527"/>
    <w:rsid w:val="4293C813"/>
    <w:rsid w:val="42BC8C1D"/>
    <w:rsid w:val="42C93035"/>
    <w:rsid w:val="42F4DB23"/>
    <w:rsid w:val="43BFD69F"/>
    <w:rsid w:val="44019008"/>
    <w:rsid w:val="4406B040"/>
    <w:rsid w:val="444577CF"/>
    <w:rsid w:val="4463FB15"/>
    <w:rsid w:val="45DBBAFD"/>
    <w:rsid w:val="46306BEA"/>
    <w:rsid w:val="4686875C"/>
    <w:rsid w:val="46B05A46"/>
    <w:rsid w:val="46D55C6F"/>
    <w:rsid w:val="47575B64"/>
    <w:rsid w:val="47585C79"/>
    <w:rsid w:val="47A60530"/>
    <w:rsid w:val="47C2A7F3"/>
    <w:rsid w:val="47E36746"/>
    <w:rsid w:val="47FDB719"/>
    <w:rsid w:val="48098DBE"/>
    <w:rsid w:val="48C66C62"/>
    <w:rsid w:val="48F2B76E"/>
    <w:rsid w:val="490C9509"/>
    <w:rsid w:val="4921E67A"/>
    <w:rsid w:val="4976129A"/>
    <w:rsid w:val="49C54B31"/>
    <w:rsid w:val="4A0188EE"/>
    <w:rsid w:val="4A1376AF"/>
    <w:rsid w:val="4A3AEE12"/>
    <w:rsid w:val="4A6A63C1"/>
    <w:rsid w:val="4B3F7395"/>
    <w:rsid w:val="4B7F746E"/>
    <w:rsid w:val="4BF7C543"/>
    <w:rsid w:val="4C0AD18B"/>
    <w:rsid w:val="4C7CDB92"/>
    <w:rsid w:val="4CDA583A"/>
    <w:rsid w:val="4D6D5024"/>
    <w:rsid w:val="4DC73B32"/>
    <w:rsid w:val="4E32D849"/>
    <w:rsid w:val="4E70DC0D"/>
    <w:rsid w:val="4EA4376E"/>
    <w:rsid w:val="4EA83B67"/>
    <w:rsid w:val="4ED9CC64"/>
    <w:rsid w:val="4F051456"/>
    <w:rsid w:val="4F09F659"/>
    <w:rsid w:val="4F484212"/>
    <w:rsid w:val="4FF03C4F"/>
    <w:rsid w:val="50603651"/>
    <w:rsid w:val="50F221E3"/>
    <w:rsid w:val="51154646"/>
    <w:rsid w:val="51271B5D"/>
    <w:rsid w:val="512F65B6"/>
    <w:rsid w:val="515EAED1"/>
    <w:rsid w:val="5174327C"/>
    <w:rsid w:val="51781AE6"/>
    <w:rsid w:val="5213CF7F"/>
    <w:rsid w:val="521FDE21"/>
    <w:rsid w:val="5226B15F"/>
    <w:rsid w:val="526C3E3E"/>
    <w:rsid w:val="526D4EA8"/>
    <w:rsid w:val="52A0C197"/>
    <w:rsid w:val="53739498"/>
    <w:rsid w:val="53AC9327"/>
    <w:rsid w:val="53FA257A"/>
    <w:rsid w:val="54091F09"/>
    <w:rsid w:val="5494CCE2"/>
    <w:rsid w:val="54BFCE4C"/>
    <w:rsid w:val="54CF63DA"/>
    <w:rsid w:val="5616E57B"/>
    <w:rsid w:val="570496E4"/>
    <w:rsid w:val="575BB519"/>
    <w:rsid w:val="575E1BBC"/>
    <w:rsid w:val="575ECAB2"/>
    <w:rsid w:val="578FE129"/>
    <w:rsid w:val="57E5BDC8"/>
    <w:rsid w:val="58D7D0AB"/>
    <w:rsid w:val="58DC902C"/>
    <w:rsid w:val="58FE85DF"/>
    <w:rsid w:val="5A169C2D"/>
    <w:rsid w:val="5A43370A"/>
    <w:rsid w:val="5B214E65"/>
    <w:rsid w:val="5B49B0A8"/>
    <w:rsid w:val="5B4B5841"/>
    <w:rsid w:val="5B6EEF8D"/>
    <w:rsid w:val="5BACFB57"/>
    <w:rsid w:val="5C184ADE"/>
    <w:rsid w:val="5CB61ABE"/>
    <w:rsid w:val="5CC9A435"/>
    <w:rsid w:val="5CDBA2DA"/>
    <w:rsid w:val="5D0AF15E"/>
    <w:rsid w:val="5D2BB3FD"/>
    <w:rsid w:val="5D5DCC63"/>
    <w:rsid w:val="5DF728B7"/>
    <w:rsid w:val="5EC2CACF"/>
    <w:rsid w:val="5F15CDB6"/>
    <w:rsid w:val="5FB81E55"/>
    <w:rsid w:val="5FBB5973"/>
    <w:rsid w:val="5FC290A4"/>
    <w:rsid w:val="6013FDEF"/>
    <w:rsid w:val="6022CD7B"/>
    <w:rsid w:val="60986B40"/>
    <w:rsid w:val="60A320AF"/>
    <w:rsid w:val="60DFF13E"/>
    <w:rsid w:val="610000FF"/>
    <w:rsid w:val="611F3728"/>
    <w:rsid w:val="615C3E38"/>
    <w:rsid w:val="617FB89B"/>
    <w:rsid w:val="61BE6412"/>
    <w:rsid w:val="6254094D"/>
    <w:rsid w:val="626058D7"/>
    <w:rsid w:val="62809993"/>
    <w:rsid w:val="62861E62"/>
    <w:rsid w:val="62BA3E38"/>
    <w:rsid w:val="62D8215D"/>
    <w:rsid w:val="635BF2DF"/>
    <w:rsid w:val="640E07FC"/>
    <w:rsid w:val="6450DE9F"/>
    <w:rsid w:val="64EC2736"/>
    <w:rsid w:val="6529809F"/>
    <w:rsid w:val="653B6BB4"/>
    <w:rsid w:val="6590F75B"/>
    <w:rsid w:val="65A52655"/>
    <w:rsid w:val="66883ECB"/>
    <w:rsid w:val="6691A4D0"/>
    <w:rsid w:val="67132BF3"/>
    <w:rsid w:val="671B28B7"/>
    <w:rsid w:val="673DBB38"/>
    <w:rsid w:val="677BB47A"/>
    <w:rsid w:val="67B6280F"/>
    <w:rsid w:val="67CCB5BE"/>
    <w:rsid w:val="6859779A"/>
    <w:rsid w:val="68C859C2"/>
    <w:rsid w:val="68D9263C"/>
    <w:rsid w:val="6A37992E"/>
    <w:rsid w:val="6A38C833"/>
    <w:rsid w:val="6A750E87"/>
    <w:rsid w:val="6AB62DEF"/>
    <w:rsid w:val="6B1287F7"/>
    <w:rsid w:val="6C0C7EFE"/>
    <w:rsid w:val="6C1919E1"/>
    <w:rsid w:val="6C433809"/>
    <w:rsid w:val="6C514ACD"/>
    <w:rsid w:val="6C8EB5A5"/>
    <w:rsid w:val="6CF3BEE2"/>
    <w:rsid w:val="6D48C95B"/>
    <w:rsid w:val="6E2C1C6F"/>
    <w:rsid w:val="6E45812B"/>
    <w:rsid w:val="6E6EC070"/>
    <w:rsid w:val="6EE02230"/>
    <w:rsid w:val="6F7A9C1A"/>
    <w:rsid w:val="6F7C60E5"/>
    <w:rsid w:val="6F9AEE51"/>
    <w:rsid w:val="6FC811F4"/>
    <w:rsid w:val="7005EE39"/>
    <w:rsid w:val="7015CA92"/>
    <w:rsid w:val="702CBA05"/>
    <w:rsid w:val="712D027F"/>
    <w:rsid w:val="71476BCF"/>
    <w:rsid w:val="7192918D"/>
    <w:rsid w:val="71C34509"/>
    <w:rsid w:val="71CA780C"/>
    <w:rsid w:val="71D37483"/>
    <w:rsid w:val="73AD28B6"/>
    <w:rsid w:val="73CD1919"/>
    <w:rsid w:val="73F115C4"/>
    <w:rsid w:val="741BA6C8"/>
    <w:rsid w:val="742690CE"/>
    <w:rsid w:val="74A481E9"/>
    <w:rsid w:val="74B7F2AD"/>
    <w:rsid w:val="74F511F9"/>
    <w:rsid w:val="75228B90"/>
    <w:rsid w:val="7596456E"/>
    <w:rsid w:val="7597741B"/>
    <w:rsid w:val="75FFBBCE"/>
    <w:rsid w:val="769B0E8F"/>
    <w:rsid w:val="76A395D5"/>
    <w:rsid w:val="7708E806"/>
    <w:rsid w:val="77503142"/>
    <w:rsid w:val="782D0EA7"/>
    <w:rsid w:val="784AE773"/>
    <w:rsid w:val="78BBA4A2"/>
    <w:rsid w:val="78CE62F3"/>
    <w:rsid w:val="78EA37C7"/>
    <w:rsid w:val="79AF19E8"/>
    <w:rsid w:val="79ECF899"/>
    <w:rsid w:val="7A5848E9"/>
    <w:rsid w:val="7AC1AEBF"/>
    <w:rsid w:val="7B0A0E0F"/>
    <w:rsid w:val="7B661A5A"/>
    <w:rsid w:val="7B7EF3AD"/>
    <w:rsid w:val="7BE53C53"/>
    <w:rsid w:val="7C2446A6"/>
    <w:rsid w:val="7C5CE3F6"/>
    <w:rsid w:val="7C62AAF9"/>
    <w:rsid w:val="7C7D9EEF"/>
    <w:rsid w:val="7C95B94F"/>
    <w:rsid w:val="7CCCFC4A"/>
    <w:rsid w:val="7D40903A"/>
    <w:rsid w:val="7D966CDA"/>
    <w:rsid w:val="7D9C97DF"/>
    <w:rsid w:val="7DB5C788"/>
    <w:rsid w:val="7DC1D532"/>
    <w:rsid w:val="7E9DBB1C"/>
    <w:rsid w:val="7EA0772F"/>
    <w:rsid w:val="7EA5A8A2"/>
    <w:rsid w:val="7EACC1C6"/>
    <w:rsid w:val="7EC8EFC1"/>
    <w:rsid w:val="7ED36604"/>
    <w:rsid w:val="7F4FBA25"/>
    <w:rsid w:val="7F63141D"/>
    <w:rsid w:val="7FA3C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5B4C1258"/>
  <w15:chartTrackingRefBased/>
  <w15:docId w15:val="{48490FDB-ADDE-4F6D-86E7-68B600F86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Typewriter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rsid w:val="00501C7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01C7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center"/>
    </w:pPr>
    <w:rPr>
      <w:rFonts w:ascii="Arial Narrow" w:hAnsi="Arial Narrow"/>
      <w:snapToGrid w:val="0"/>
      <w:sz w:val="16"/>
    </w:rPr>
  </w:style>
  <w:style w:type="paragraph" w:styleId="Title">
    <w:name w:val="Title"/>
    <w:basedOn w:val="Normal"/>
    <w:qFormat/>
    <w:pPr>
      <w:jc w:val="center"/>
    </w:pPr>
    <w:rPr>
      <w:b/>
      <w:color w:val="0000FF"/>
      <w:sz w:val="28"/>
    </w:rPr>
  </w:style>
  <w:style w:type="paragraph" w:styleId="Footer">
    <w:name w:val="footer"/>
    <w:basedOn w:val="Normal"/>
    <w:rsid w:val="003204B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204B4"/>
  </w:style>
  <w:style w:type="paragraph" w:styleId="Header">
    <w:name w:val="header"/>
    <w:basedOn w:val="Normal"/>
    <w:rsid w:val="00EA245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630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630D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D5A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rylandrestaurants.com/products/mpsi-sponsorship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CAC0000538734491978539465675ED" ma:contentTypeVersion="12" ma:contentTypeDescription="Create a new document." ma:contentTypeScope="" ma:versionID="d7524f8a2cdb126b567b51d3096894c7">
  <xsd:schema xmlns:xsd="http://www.w3.org/2001/XMLSchema" xmlns:xs="http://www.w3.org/2001/XMLSchema" xmlns:p="http://schemas.microsoft.com/office/2006/metadata/properties" xmlns:ns2="7f553e9b-0b21-4752-9301-106d5d1229d4" xmlns:ns3="22eb625e-f608-49fc-9440-c3897951a6d3" targetNamespace="http://schemas.microsoft.com/office/2006/metadata/properties" ma:root="true" ma:fieldsID="33f85e511175d401955dd2a8c42a566a" ns2:_="" ns3:_="">
    <xsd:import namespace="7f553e9b-0b21-4752-9301-106d5d1229d4"/>
    <xsd:import namespace="22eb625e-f608-49fc-9440-c3897951a6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53e9b-0b21-4752-9301-106d5d1229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b625e-f608-49fc-9440-c3897951a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f553e9b-0b21-4752-9301-106d5d1229d4">
      <UserInfo>
        <DisplayName>Stephanie Linger</DisplayName>
        <AccountId>958</AccountId>
        <AccountType/>
      </UserInfo>
      <UserInfo>
        <DisplayName>Tajala Battle-Lockhart</DisplayName>
        <AccountId>174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CF194F2-8C2C-4A23-B8BE-A6669FEF58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F874EE-5662-4E0C-B45A-A19BBA3BB7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11C8DD-EF12-40CE-AE1F-C733751B9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53e9b-0b21-4752-9301-106d5d1229d4"/>
    <ds:schemaRef ds:uri="22eb625e-f608-49fc-9440-c3897951a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290B54-2785-4318-B715-2BAA8BA1139E}">
  <ds:schemaRefs>
    <ds:schemaRef ds:uri="http://schemas.microsoft.com/office/2006/metadata/properties"/>
    <ds:schemaRef ds:uri="http://schemas.microsoft.com/office/infopath/2007/PartnerControls"/>
    <ds:schemaRef ds:uri="7f553e9b-0b21-4752-9301-106d5d1229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70</Words>
  <Characters>3052</Characters>
  <Application>Microsoft Office Word</Application>
  <DocSecurity>0</DocSecurity>
  <Lines>98</Lines>
  <Paragraphs>72</Paragraphs>
  <ScaleCrop>false</ScaleCrop>
  <Company>mhef</Company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Waller</dc:creator>
  <cp:keywords/>
  <cp:lastModifiedBy>Olivia Aberdeen</cp:lastModifiedBy>
  <cp:revision>2</cp:revision>
  <cp:lastPrinted>2023-07-13T19:23:00Z</cp:lastPrinted>
  <dcterms:created xsi:type="dcterms:W3CDTF">2025-10-14T17:25:00Z</dcterms:created>
  <dcterms:modified xsi:type="dcterms:W3CDTF">2025-10-14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CAC0000538734491978539465675ED</vt:lpwstr>
  </property>
  <property fmtid="{D5CDD505-2E9C-101B-9397-08002B2CF9AE}" pid="3" name="ComplianceAssetId">
    <vt:lpwstr/>
  </property>
</Properties>
</file>